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0EAEE850" w:rsidR="00EA202E" w:rsidRPr="000E3A34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0E3A34">
        <w:rPr>
          <w:rFonts w:asciiTheme="majorHAnsi" w:hAnsiTheme="majorHAnsi"/>
          <w:color w:val="000000"/>
          <w:sz w:val="20"/>
          <w:szCs w:val="20"/>
        </w:rPr>
        <w:t xml:space="preserve">CSci </w:t>
      </w:r>
      <w:r w:rsidR="00E831AD" w:rsidRPr="000E3A34">
        <w:rPr>
          <w:rFonts w:asciiTheme="majorHAnsi" w:hAnsiTheme="majorHAnsi"/>
          <w:color w:val="000000"/>
          <w:sz w:val="20"/>
          <w:szCs w:val="20"/>
        </w:rPr>
        <w:t>435</w:t>
      </w:r>
      <w:r w:rsidRPr="000E3A34">
        <w:rPr>
          <w:rFonts w:asciiTheme="majorHAnsi" w:hAnsiTheme="majorHAnsi"/>
          <w:color w:val="000000"/>
          <w:sz w:val="20"/>
          <w:szCs w:val="20"/>
        </w:rPr>
        <w:t xml:space="preserve">: </w:t>
      </w:r>
      <w:r w:rsidR="00E831AD" w:rsidRPr="000E3A34">
        <w:rPr>
          <w:rFonts w:asciiTheme="majorHAnsi" w:hAnsiTheme="majorHAnsi"/>
          <w:color w:val="000000"/>
          <w:sz w:val="20"/>
          <w:szCs w:val="20"/>
        </w:rPr>
        <w:t>Formal Languages and Automata</w:t>
      </w:r>
      <w:r w:rsidRPr="000E3A34">
        <w:rPr>
          <w:rFonts w:asciiTheme="majorHAnsi" w:hAnsiTheme="majorHAnsi"/>
          <w:color w:val="000000"/>
          <w:sz w:val="21"/>
          <w:szCs w:val="21"/>
        </w:rPr>
        <w:t xml:space="preserve"> </w:t>
      </w:r>
      <w:r w:rsidR="008A3605" w:rsidRPr="000E3A34">
        <w:rPr>
          <w:rFonts w:asciiTheme="majorHAnsi" w:hAnsiTheme="majorHAnsi"/>
          <w:color w:val="000000"/>
          <w:sz w:val="21"/>
          <w:szCs w:val="21"/>
        </w:rPr>
        <w:t xml:space="preserve">                              </w:t>
      </w:r>
      <w:r w:rsidR="00684ED4" w:rsidRPr="000E3A34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7E57CF" w:rsidRPr="000E3A34">
        <w:rPr>
          <w:rFonts w:asciiTheme="majorHAnsi" w:hAnsiTheme="majorHAnsi"/>
          <w:color w:val="000000"/>
          <w:sz w:val="21"/>
          <w:szCs w:val="21"/>
        </w:rPr>
        <w:t xml:space="preserve"> </w:t>
      </w:r>
    </w:p>
    <w:p w14:paraId="78859E44" w14:textId="49363A0C" w:rsidR="00EA202E" w:rsidRPr="000E3A34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0E3A34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="00BC756C" w:rsidRPr="000E3A34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0E3A34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0E3A34">
        <w:rPr>
          <w:rFonts w:asciiTheme="majorHAnsi" w:hAnsiTheme="majorHAnsi"/>
          <w:color w:val="000000"/>
          <w:sz w:val="23"/>
          <w:szCs w:val="23"/>
        </w:rPr>
        <w:tab/>
      </w:r>
      <w:r w:rsidR="008A3605" w:rsidRPr="000E3A34">
        <w:rPr>
          <w:rFonts w:asciiTheme="majorHAnsi" w:hAnsiTheme="majorHAnsi"/>
          <w:color w:val="000000"/>
          <w:sz w:val="23"/>
          <w:szCs w:val="23"/>
        </w:rPr>
        <w:t xml:space="preserve">   Date: </w:t>
      </w:r>
      <w:r w:rsidR="003600D0">
        <w:rPr>
          <w:rFonts w:asciiTheme="majorHAnsi" w:hAnsiTheme="majorHAnsi"/>
          <w:color w:val="000000"/>
          <w:sz w:val="23"/>
          <w:szCs w:val="23"/>
        </w:rPr>
        <w:t>Dec</w:t>
      </w:r>
      <w:r w:rsidR="008A3605" w:rsidRPr="000E3A34">
        <w:rPr>
          <w:rFonts w:asciiTheme="majorHAnsi" w:hAnsiTheme="majorHAnsi"/>
          <w:color w:val="000000"/>
          <w:sz w:val="23"/>
          <w:szCs w:val="23"/>
        </w:rPr>
        <w:t xml:space="preserve">ember </w:t>
      </w:r>
      <w:r w:rsidR="002B16FD">
        <w:rPr>
          <w:rFonts w:asciiTheme="majorHAnsi" w:hAnsiTheme="majorHAnsi"/>
          <w:color w:val="000000"/>
          <w:sz w:val="23"/>
          <w:szCs w:val="23"/>
        </w:rPr>
        <w:t>8</w:t>
      </w:r>
      <w:r w:rsidR="008A3605" w:rsidRPr="000E3A34">
        <w:rPr>
          <w:rFonts w:asciiTheme="majorHAnsi" w:hAnsiTheme="majorHAnsi"/>
          <w:color w:val="000000"/>
          <w:sz w:val="23"/>
          <w:szCs w:val="23"/>
          <w:vertAlign w:val="superscript"/>
        </w:rPr>
        <w:t>th</w:t>
      </w:r>
      <w:r w:rsidR="008A3605" w:rsidRPr="000E3A34">
        <w:rPr>
          <w:rFonts w:asciiTheme="majorHAnsi" w:hAnsiTheme="majorHAnsi"/>
          <w:color w:val="000000"/>
          <w:sz w:val="23"/>
          <w:szCs w:val="23"/>
        </w:rPr>
        <w:t>, 20</w:t>
      </w:r>
      <w:r w:rsidR="002B16FD">
        <w:rPr>
          <w:rFonts w:asciiTheme="majorHAnsi" w:hAnsiTheme="majorHAnsi"/>
          <w:color w:val="000000"/>
          <w:sz w:val="23"/>
          <w:szCs w:val="23"/>
        </w:rPr>
        <w:t>20</w:t>
      </w:r>
    </w:p>
    <w:p w14:paraId="391580A7" w14:textId="5D363558" w:rsidR="00EA202E" w:rsidRPr="002B16FD" w:rsidRDefault="002B16FD" w:rsidP="002B16FD">
      <w:pPr>
        <w:pStyle w:val="CM18"/>
        <w:spacing w:before="240" w:after="517"/>
        <w:rPr>
          <w:rFonts w:asciiTheme="majorHAnsi" w:hAnsiTheme="majorHAnsi"/>
          <w:b/>
          <w:bCs/>
          <w:color w:val="000000"/>
          <w:sz w:val="23"/>
          <w:szCs w:val="23"/>
        </w:rPr>
      </w:pPr>
      <w:r w:rsidRPr="002B16FD">
        <w:rPr>
          <w:rFonts w:asciiTheme="majorHAnsi" w:hAnsiTheme="majorHAnsi"/>
          <w:b/>
          <w:bCs/>
          <w:color w:val="000000"/>
          <w:sz w:val="23"/>
          <w:szCs w:val="23"/>
        </w:rPr>
        <w:t>Due: by the end of the day, 12/15 (Tue.)</w:t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</w:p>
    <w:p w14:paraId="08F55A84" w14:textId="59115B04" w:rsidR="00EA202E" w:rsidRPr="000E3A34" w:rsidRDefault="003600D0">
      <w:pPr>
        <w:pStyle w:val="Default"/>
        <w:spacing w:after="410"/>
        <w:rPr>
          <w:rFonts w:asciiTheme="majorHAnsi" w:hAnsiTheme="majorHAnsi" w:cs="Times New Roman"/>
          <w:b/>
          <w:sz w:val="28"/>
          <w:szCs w:val="28"/>
        </w:rPr>
      </w:pPr>
      <w:r>
        <w:rPr>
          <w:rFonts w:asciiTheme="majorHAnsi" w:hAnsiTheme="majorHAnsi" w:cs="Times New Roman"/>
          <w:b/>
          <w:sz w:val="28"/>
          <w:szCs w:val="28"/>
        </w:rPr>
        <w:t>Final Exam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0E3A3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191F84">
        <w:rPr>
          <w:rFonts w:asciiTheme="majorHAnsi" w:hAnsiTheme="majorHAnsi" w:cs="Times New Roman"/>
          <w:b/>
          <w:sz w:val="28"/>
          <w:szCs w:val="28"/>
        </w:rPr>
        <w:t>1</w:t>
      </w:r>
      <w:r w:rsidR="00297117">
        <w:rPr>
          <w:rFonts w:asciiTheme="majorHAnsi" w:hAnsiTheme="majorHAnsi" w:cs="Times New Roman"/>
          <w:b/>
          <w:sz w:val="28"/>
          <w:szCs w:val="28"/>
        </w:rPr>
        <w:t>2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>0 points</w:t>
      </w:r>
      <w:r w:rsidR="00217177" w:rsidRPr="000E3A3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A0732C" w:rsidRPr="000E3A34">
        <w:rPr>
          <w:rFonts w:asciiTheme="majorHAnsi" w:hAnsiTheme="majorHAnsi" w:cs="Times New Roman"/>
          <w:b/>
          <w:sz w:val="28"/>
          <w:szCs w:val="28"/>
        </w:rPr>
        <w:t xml:space="preserve">+ </w:t>
      </w:r>
      <w:r w:rsidR="0004024C">
        <w:rPr>
          <w:rFonts w:asciiTheme="majorHAnsi" w:hAnsiTheme="majorHAnsi" w:cs="Times New Roman"/>
          <w:b/>
          <w:sz w:val="28"/>
          <w:szCs w:val="28"/>
        </w:rPr>
        <w:t>3</w:t>
      </w:r>
      <w:r w:rsidR="00AF7C8D" w:rsidRPr="009A1FF8">
        <w:rPr>
          <w:rFonts w:asciiTheme="majorHAnsi" w:hAnsiTheme="majorHAnsi" w:cs="Times New Roman"/>
          <w:b/>
          <w:sz w:val="28"/>
          <w:szCs w:val="28"/>
        </w:rPr>
        <w:t>0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 xml:space="preserve"> points</w:t>
      </w:r>
      <w:r w:rsidR="00217177" w:rsidRPr="000E3A3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 xml:space="preserve">(optional) </w:t>
      </w:r>
    </w:p>
    <w:p w14:paraId="527235F0" w14:textId="77777777" w:rsidR="00391C46" w:rsidRPr="000E3A34" w:rsidRDefault="00391C46" w:rsidP="00391C46">
      <w:pPr>
        <w:rPr>
          <w:rFonts w:asciiTheme="majorHAnsi" w:hAnsiTheme="majorHAnsi"/>
          <w:color w:val="000000"/>
          <w:sz w:val="23"/>
          <w:szCs w:val="23"/>
        </w:rPr>
      </w:pPr>
    </w:p>
    <w:p w14:paraId="679B923C" w14:textId="5A75DC12" w:rsidR="00391C46" w:rsidRPr="000E3A34" w:rsidRDefault="00391C46" w:rsidP="00391C46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hAnsiTheme="majorHAnsi"/>
          <w:color w:val="000000"/>
          <w:sz w:val="23"/>
          <w:szCs w:val="23"/>
        </w:rPr>
        <w:t>Name: _</w:t>
      </w:r>
      <w:r w:rsidR="00DB6607">
        <w:rPr>
          <w:rFonts w:asciiTheme="majorHAnsi" w:hAnsiTheme="majorHAnsi"/>
          <w:color w:val="000000"/>
          <w:sz w:val="23"/>
          <w:szCs w:val="23"/>
          <w:u w:val="single"/>
        </w:rPr>
        <w:t xml:space="preserve">Sam Dressler </w:t>
      </w:r>
      <w:r w:rsidRPr="000E3A34">
        <w:rPr>
          <w:rFonts w:asciiTheme="majorHAnsi" w:hAnsiTheme="majorHAnsi"/>
          <w:color w:val="000000"/>
          <w:sz w:val="23"/>
          <w:szCs w:val="23"/>
        </w:rPr>
        <w:t>_</w:t>
      </w:r>
    </w:p>
    <w:p w14:paraId="0A754D8D" w14:textId="7E3B6004" w:rsidR="008A3605" w:rsidRPr="000E3A34" w:rsidRDefault="002B16FD" w:rsidP="00D83F21">
      <w:pPr>
        <w:numPr>
          <w:ilvl w:val="0"/>
          <w:numId w:val="1"/>
        </w:numPr>
        <w:spacing w:line="240" w:lineRule="auto"/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Write your answer below the corresponding question</w:t>
      </w:r>
      <w:r w:rsidR="008A3605" w:rsidRPr="000E3A34">
        <w:rPr>
          <w:rFonts w:asciiTheme="majorHAnsi" w:eastAsiaTheme="minorHAnsi" w:hAnsiTheme="majorHAnsi" w:cstheme="minorBidi"/>
        </w:rPr>
        <w:t>.</w:t>
      </w:r>
    </w:p>
    <w:p w14:paraId="512CCCA6" w14:textId="30CB3BAB" w:rsidR="008A3605" w:rsidRPr="000E3A34" w:rsidRDefault="002B16FD" w:rsidP="00D83F21">
      <w:pPr>
        <w:numPr>
          <w:ilvl w:val="0"/>
          <w:numId w:val="1"/>
        </w:num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Do not include the photo image of your handwriting for a text.</w:t>
      </w:r>
    </w:p>
    <w:p w14:paraId="3F24701A" w14:textId="605117DD" w:rsidR="002B16FD" w:rsidRDefault="002B16FD" w:rsidP="008A3605">
      <w:pPr>
        <w:spacing w:after="0"/>
        <w:rPr>
          <w:rFonts w:asciiTheme="majorHAnsi" w:eastAsiaTheme="minorHAnsi" w:hAnsiTheme="majorHAnsi" w:cstheme="minorBidi"/>
        </w:rPr>
      </w:pPr>
    </w:p>
    <w:p w14:paraId="5D223D4A" w14:textId="77777777" w:rsidR="00953C78" w:rsidRDefault="00953C78" w:rsidP="00953C78">
      <w:pPr>
        <w:rPr>
          <w:rFonts w:asciiTheme="majorHAnsi" w:eastAsiaTheme="minorHAnsi" w:hAnsiTheme="majorHAnsi" w:cstheme="minorBidi"/>
          <w:u w:val="single"/>
        </w:rPr>
      </w:pPr>
    </w:p>
    <w:p w14:paraId="0441CDB8" w14:textId="50E0DA44" w:rsidR="00953C78" w:rsidRDefault="00953C78" w:rsidP="00953C78">
      <w:pPr>
        <w:rPr>
          <w:rFonts w:asciiTheme="majorHAnsi" w:eastAsiaTheme="minorHAnsi" w:hAnsiTheme="majorHAnsi" w:cstheme="minorBidi"/>
          <w:u w:val="single"/>
        </w:rPr>
      </w:pPr>
      <w:r w:rsidRPr="000E3A34">
        <w:rPr>
          <w:rFonts w:asciiTheme="majorHAnsi" w:eastAsiaTheme="minorHAnsi" w:hAnsiTheme="majorHAnsi" w:cstheme="minorBidi"/>
          <w:u w:val="single"/>
        </w:rPr>
        <w:t>Abbreviation:</w:t>
      </w:r>
    </w:p>
    <w:p w14:paraId="6B7DB44D" w14:textId="77777777" w:rsidR="00953C78" w:rsidRDefault="00953C78" w:rsidP="00953C78">
      <w:p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REG: Regular Language,</w:t>
      </w:r>
      <w:r>
        <w:rPr>
          <w:rFonts w:asciiTheme="majorHAnsi" w:eastAsiaTheme="minorHAnsi" w:hAnsiTheme="majorHAnsi" w:cstheme="minorBidi"/>
        </w:rPr>
        <w:tab/>
        <w:t>REC: Recursive Language,</w:t>
      </w:r>
      <w:r>
        <w:rPr>
          <w:rFonts w:asciiTheme="majorHAnsi" w:eastAsiaTheme="minorHAnsi" w:hAnsiTheme="majorHAnsi" w:cstheme="minorBidi"/>
        </w:rPr>
        <w:tab/>
        <w:t>RE: Recursive Enumerable Language,</w:t>
      </w:r>
    </w:p>
    <w:p w14:paraId="507AF179" w14:textId="77777777" w:rsidR="00953C78" w:rsidRDefault="00953C78" w:rsidP="00953C78">
      <w:p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(D)CFL: (Deterministic) Context-Free Language,</w:t>
      </w:r>
      <w:r>
        <w:rPr>
          <w:rFonts w:asciiTheme="majorHAnsi" w:eastAsiaTheme="minorHAnsi" w:hAnsiTheme="majorHAnsi" w:cstheme="minorBidi"/>
        </w:rPr>
        <w:tab/>
        <w:t>FA: Finite Automata,</w:t>
      </w:r>
      <w:r>
        <w:rPr>
          <w:rFonts w:asciiTheme="majorHAnsi" w:eastAsiaTheme="minorHAnsi" w:hAnsiTheme="majorHAnsi" w:cstheme="minorBidi"/>
        </w:rPr>
        <w:tab/>
        <w:t>TM: Turing Machine,</w:t>
      </w:r>
    </w:p>
    <w:p w14:paraId="178E8068" w14:textId="77777777" w:rsidR="00953C78" w:rsidRDefault="00953C78" w:rsidP="00953C78">
      <w:p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UG: Unrestricted Grammar,</w:t>
      </w:r>
      <w:r>
        <w:rPr>
          <w:rFonts w:asciiTheme="majorHAnsi" w:eastAsiaTheme="minorHAnsi" w:hAnsiTheme="majorHAnsi" w:cstheme="minorBidi"/>
        </w:rPr>
        <w:tab/>
        <w:t>CSG: Context-Sensitive Grammar, etc.</w:t>
      </w:r>
    </w:p>
    <w:p w14:paraId="109C8A7D" w14:textId="77777777" w:rsidR="00CD550E" w:rsidRDefault="00CD550E" w:rsidP="008A3605">
      <w:pPr>
        <w:spacing w:after="0"/>
        <w:rPr>
          <w:rFonts w:asciiTheme="majorHAnsi" w:eastAsiaTheme="minorHAnsi" w:hAnsiTheme="majorHAnsi" w:cstheme="minorBidi"/>
        </w:rPr>
      </w:pPr>
    </w:p>
    <w:p w14:paraId="33EE982C" w14:textId="6E99C8DF" w:rsidR="00CD550E" w:rsidRPr="000E3A34" w:rsidRDefault="008A3605" w:rsidP="008A3605">
      <w:pPr>
        <w:spacing w:after="0"/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Mark the followings</w:t>
      </w:r>
      <w:r w:rsidR="00CD550E">
        <w:rPr>
          <w:rFonts w:asciiTheme="majorHAnsi" w:eastAsiaTheme="minorHAnsi" w:hAnsiTheme="majorHAnsi" w:cstheme="minorBidi"/>
        </w:rPr>
        <w:t>.</w:t>
      </w:r>
      <w:r w:rsidRPr="000E3A34">
        <w:rPr>
          <w:rFonts w:asciiTheme="majorHAnsi" w:eastAsiaTheme="minorHAnsi" w:hAnsiTheme="majorHAnsi" w:cstheme="minorBidi"/>
        </w:rPr>
        <w:br/>
      </w:r>
    </w:p>
    <w:p w14:paraId="3FBBD52B" w14:textId="77777777" w:rsidR="008A3605" w:rsidRPr="000E3A34" w:rsidRDefault="008A3605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Difficulty:</w:t>
      </w:r>
    </w:p>
    <w:p w14:paraId="23ED98D5" w14:textId="77777777" w:rsidR="008A3605" w:rsidRPr="000E3A34" w:rsidRDefault="008A3605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Very Easy: ______   Easy: ______   Moderate: ______   Difficult: ______   Very Difficulty: ______</w:t>
      </w:r>
    </w:p>
    <w:p w14:paraId="6D0CDE6C" w14:textId="77777777" w:rsidR="008A3605" w:rsidRPr="000E3A34" w:rsidRDefault="008A3605" w:rsidP="008A3605">
      <w:pPr>
        <w:rPr>
          <w:rFonts w:asciiTheme="majorHAnsi" w:eastAsiaTheme="minorHAnsi" w:hAnsiTheme="majorHAnsi" w:cstheme="minorBidi"/>
        </w:rPr>
      </w:pPr>
    </w:p>
    <w:p w14:paraId="21BDB42C" w14:textId="77777777" w:rsidR="008A3605" w:rsidRPr="000E3A34" w:rsidRDefault="008A3605" w:rsidP="008A3605">
      <w:pPr>
        <w:spacing w:line="360" w:lineRule="auto"/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Time:</w:t>
      </w:r>
    </w:p>
    <w:p w14:paraId="05B5B4DC" w14:textId="79815936" w:rsidR="008A3605" w:rsidRDefault="008A3605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________</w:t>
      </w:r>
      <w:proofErr w:type="gramStart"/>
      <w:r w:rsidRPr="000E3A34">
        <w:rPr>
          <w:rFonts w:asciiTheme="majorHAnsi" w:eastAsiaTheme="minorHAnsi" w:hAnsiTheme="majorHAnsi" w:cstheme="minorBidi"/>
        </w:rPr>
        <w:t>_</w:t>
      </w:r>
      <w:r w:rsidR="00BB1045">
        <w:rPr>
          <w:rFonts w:asciiTheme="majorHAnsi" w:eastAsiaTheme="minorHAnsi" w:hAnsiTheme="majorHAnsi" w:cstheme="minorBidi"/>
        </w:rPr>
        <w:t xml:space="preserve">  Hours</w:t>
      </w:r>
      <w:proofErr w:type="gramEnd"/>
      <w:r w:rsidR="00BB1045">
        <w:rPr>
          <w:rFonts w:asciiTheme="majorHAnsi" w:eastAsiaTheme="minorHAnsi" w:hAnsiTheme="majorHAnsi" w:cstheme="minorBidi"/>
        </w:rPr>
        <w:t xml:space="preserve">  and </w:t>
      </w:r>
      <w:r w:rsidRPr="000E3A34">
        <w:rPr>
          <w:rFonts w:asciiTheme="majorHAnsi" w:eastAsiaTheme="minorHAnsi" w:hAnsiTheme="majorHAnsi" w:cstheme="minorBidi"/>
        </w:rPr>
        <w:t xml:space="preserve"> _________  </w:t>
      </w:r>
      <w:r w:rsidR="00BB1045">
        <w:rPr>
          <w:rFonts w:asciiTheme="majorHAnsi" w:eastAsiaTheme="minorHAnsi" w:hAnsiTheme="majorHAnsi" w:cstheme="minorBidi"/>
        </w:rPr>
        <w:t>minutes</w:t>
      </w:r>
    </w:p>
    <w:p w14:paraId="00027293" w14:textId="6DE2B2E1" w:rsidR="00953C78" w:rsidRDefault="00953C78">
      <w:pPr>
        <w:rPr>
          <w:rFonts w:asciiTheme="majorHAnsi" w:eastAsiaTheme="minorHAnsi" w:hAnsiTheme="majorHAnsi" w:cstheme="minorBidi"/>
        </w:rPr>
      </w:pPr>
    </w:p>
    <w:p w14:paraId="5CF3397F" w14:textId="10CC1305" w:rsidR="00006736" w:rsidRPr="00D12DF4" w:rsidRDefault="00926671" w:rsidP="00C12C66">
      <w:pPr>
        <w:rPr>
          <w:rFonts w:ascii="Cambria" w:hAnsi="Cambria"/>
          <w:sz w:val="21"/>
          <w:szCs w:val="21"/>
        </w:rPr>
      </w:pPr>
      <w:r>
        <w:rPr>
          <w:rFonts w:asciiTheme="majorHAnsi" w:eastAsiaTheme="minorHAnsi" w:hAnsiTheme="majorHAnsi" w:cstheme="minorBidi"/>
        </w:rPr>
        <w:br w:type="page"/>
      </w:r>
      <w:r w:rsidR="001868C2" w:rsidRPr="00D12DF4">
        <w:rPr>
          <w:rFonts w:ascii="Cambria" w:hAnsi="Cambria"/>
          <w:sz w:val="21"/>
          <w:szCs w:val="21"/>
        </w:rPr>
        <w:lastRenderedPageBreak/>
        <w:t>Q</w:t>
      </w:r>
      <w:r w:rsidR="004E14CF">
        <w:rPr>
          <w:rFonts w:ascii="Cambria" w:hAnsi="Cambria"/>
          <w:sz w:val="21"/>
          <w:szCs w:val="21"/>
        </w:rPr>
        <w:t>1</w:t>
      </w:r>
      <w:r w:rsidR="00F90E70">
        <w:rPr>
          <w:rFonts w:ascii="Cambria" w:hAnsi="Cambria"/>
          <w:sz w:val="21"/>
          <w:szCs w:val="21"/>
        </w:rPr>
        <w:t>. [</w:t>
      </w:r>
      <w:r w:rsidR="004E14CF">
        <w:rPr>
          <w:rFonts w:ascii="Cambria" w:hAnsi="Cambria"/>
          <w:sz w:val="21"/>
          <w:szCs w:val="21"/>
        </w:rPr>
        <w:t>1</w:t>
      </w:r>
      <w:r w:rsidR="00F90E70">
        <w:rPr>
          <w:rFonts w:ascii="Cambria" w:hAnsi="Cambria"/>
          <w:sz w:val="21"/>
          <w:szCs w:val="21"/>
        </w:rPr>
        <w:t>0</w:t>
      </w:r>
      <w:r w:rsidR="00821DCB" w:rsidRPr="00D12DF4">
        <w:rPr>
          <w:rFonts w:ascii="Cambria" w:hAnsi="Cambria"/>
          <w:sz w:val="21"/>
          <w:szCs w:val="21"/>
        </w:rPr>
        <w:t xml:space="preserve">] </w:t>
      </w:r>
      <w:bookmarkStart w:id="0" w:name="_Hlk58291191"/>
      <w:r w:rsidR="00006736" w:rsidRPr="00D12DF4">
        <w:rPr>
          <w:rFonts w:ascii="Cambria" w:hAnsi="Cambria"/>
          <w:sz w:val="21"/>
          <w:szCs w:val="21"/>
        </w:rPr>
        <w:t>For a language</w:t>
      </w:r>
      <w:r w:rsidR="001868C2" w:rsidRPr="00D12DF4">
        <w:rPr>
          <w:rFonts w:ascii="Cambria" w:hAnsi="Cambria"/>
          <w:sz w:val="21"/>
          <w:szCs w:val="21"/>
        </w:rPr>
        <w:t xml:space="preserve"> </w:t>
      </w:r>
      <w:r w:rsidR="00006736" w:rsidRPr="00D12DF4">
        <w:rPr>
          <w:rFonts w:ascii="Cambria" w:hAnsi="Cambria"/>
          <w:i/>
          <w:sz w:val="21"/>
          <w:szCs w:val="21"/>
        </w:rPr>
        <w:t>L</w:t>
      </w:r>
      <w:r w:rsidR="00006736" w:rsidRPr="00D12DF4">
        <w:rPr>
          <w:rFonts w:ascii="Cambria" w:hAnsi="Cambria"/>
          <w:sz w:val="21"/>
          <w:szCs w:val="21"/>
        </w:rPr>
        <w:t>(</w:t>
      </w:r>
      <w:r w:rsidR="00006736" w:rsidRPr="00D12DF4">
        <w:rPr>
          <w:rFonts w:ascii="Cambria" w:hAnsi="Cambria"/>
          <w:i/>
          <w:sz w:val="21"/>
          <w:szCs w:val="21"/>
        </w:rPr>
        <w:t>aa</w:t>
      </w:r>
      <w:r w:rsidR="00006736" w:rsidRPr="00D12DF4">
        <w:rPr>
          <w:rFonts w:ascii="Cambria" w:hAnsi="Cambria"/>
          <w:sz w:val="21"/>
          <w:szCs w:val="21"/>
        </w:rPr>
        <w:t>*(</w:t>
      </w:r>
      <w:proofErr w:type="spellStart"/>
      <w:r w:rsidR="00006736" w:rsidRPr="00D12DF4">
        <w:rPr>
          <w:rFonts w:ascii="Cambria" w:hAnsi="Cambria"/>
          <w:i/>
          <w:sz w:val="21"/>
          <w:szCs w:val="21"/>
        </w:rPr>
        <w:t>ab</w:t>
      </w:r>
      <w:r w:rsidR="00006736" w:rsidRPr="00D12DF4">
        <w:rPr>
          <w:rFonts w:ascii="Cambria" w:hAnsi="Cambria"/>
          <w:sz w:val="21"/>
          <w:szCs w:val="21"/>
        </w:rPr>
        <w:t>+</w:t>
      </w:r>
      <w:proofErr w:type="gramStart"/>
      <w:r w:rsidR="00006736" w:rsidRPr="00D12DF4">
        <w:rPr>
          <w:rFonts w:ascii="Cambria" w:hAnsi="Cambria"/>
          <w:i/>
          <w:sz w:val="21"/>
          <w:szCs w:val="21"/>
        </w:rPr>
        <w:t>a</w:t>
      </w:r>
      <w:proofErr w:type="spellEnd"/>
      <w:r w:rsidR="00006736" w:rsidRPr="00D12DF4">
        <w:rPr>
          <w:rFonts w:ascii="Cambria" w:hAnsi="Cambria"/>
          <w:sz w:val="21"/>
          <w:szCs w:val="21"/>
        </w:rPr>
        <w:t>)*</w:t>
      </w:r>
      <w:proofErr w:type="gramEnd"/>
      <w:r w:rsidR="00006736" w:rsidRPr="00D12DF4">
        <w:rPr>
          <w:rFonts w:ascii="Cambria" w:hAnsi="Cambria"/>
          <w:sz w:val="21"/>
          <w:szCs w:val="21"/>
        </w:rPr>
        <w:t>),</w:t>
      </w:r>
    </w:p>
    <w:p w14:paraId="1F8233D5" w14:textId="2DCB7539" w:rsidR="001868C2" w:rsidRPr="00D12DF4" w:rsidRDefault="00F90E70" w:rsidP="00D83F21">
      <w:pPr>
        <w:pStyle w:val="Default"/>
        <w:numPr>
          <w:ilvl w:val="0"/>
          <w:numId w:val="4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[</w:t>
      </w:r>
      <w:r w:rsidR="004E14CF">
        <w:rPr>
          <w:rFonts w:ascii="Cambria" w:hAnsi="Cambria" w:cs="Times New Roman"/>
          <w:sz w:val="21"/>
          <w:szCs w:val="21"/>
        </w:rPr>
        <w:t>5</w:t>
      </w:r>
      <w:r w:rsidR="00D12DF4">
        <w:rPr>
          <w:rFonts w:ascii="Cambria" w:hAnsi="Cambria" w:cs="Times New Roman"/>
          <w:sz w:val="21"/>
          <w:szCs w:val="21"/>
        </w:rPr>
        <w:t xml:space="preserve">] </w:t>
      </w:r>
      <w:r w:rsidR="001868C2" w:rsidRPr="00D12DF4">
        <w:rPr>
          <w:rFonts w:ascii="Cambria" w:hAnsi="Cambria" w:cs="Times New Roman"/>
          <w:sz w:val="21"/>
          <w:szCs w:val="21"/>
        </w:rPr>
        <w:t xml:space="preserve">Find a </w:t>
      </w:r>
      <w:r w:rsidR="00006736" w:rsidRPr="00D12DF4">
        <w:rPr>
          <w:rFonts w:ascii="Cambria" w:hAnsi="Cambria" w:cs="Times New Roman"/>
          <w:sz w:val="21"/>
          <w:szCs w:val="21"/>
        </w:rPr>
        <w:t>regular grammar that generates L.</w:t>
      </w:r>
    </w:p>
    <w:p w14:paraId="7B6D6368" w14:textId="2E8B820C" w:rsidR="00D12DF4" w:rsidRDefault="00D12DF4" w:rsidP="004D7EEF">
      <w:pPr>
        <w:pStyle w:val="Default"/>
        <w:spacing w:line="276" w:lineRule="auto"/>
        <w:ind w:left="720"/>
        <w:rPr>
          <w:rFonts w:ascii="Cambria" w:hAnsi="Cambria" w:cs="Times New Roman"/>
          <w:sz w:val="21"/>
          <w:szCs w:val="21"/>
        </w:rPr>
      </w:pPr>
    </w:p>
    <w:p w14:paraId="4320379B" w14:textId="77777777" w:rsidR="004E14CF" w:rsidRPr="004E14CF" w:rsidRDefault="00F90E70" w:rsidP="00D83F21">
      <w:pPr>
        <w:pStyle w:val="Default"/>
        <w:numPr>
          <w:ilvl w:val="0"/>
          <w:numId w:val="4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[</w:t>
      </w:r>
      <w:r w:rsidR="004E14CF">
        <w:rPr>
          <w:rFonts w:ascii="Cambria" w:hAnsi="Cambria" w:cs="Times New Roman"/>
          <w:sz w:val="21"/>
          <w:szCs w:val="21"/>
        </w:rPr>
        <w:t>5</w:t>
      </w:r>
      <w:r w:rsidR="00D12DF4">
        <w:rPr>
          <w:rFonts w:ascii="Cambria" w:hAnsi="Cambria" w:cs="Times New Roman"/>
          <w:sz w:val="21"/>
          <w:szCs w:val="21"/>
        </w:rPr>
        <w:t xml:space="preserve">] </w:t>
      </w:r>
      <w:r w:rsidR="00006736" w:rsidRPr="00D12DF4">
        <w:rPr>
          <w:rFonts w:ascii="Cambria" w:hAnsi="Cambria" w:cs="Times New Roman"/>
          <w:sz w:val="21"/>
          <w:szCs w:val="21"/>
        </w:rPr>
        <w:t>Const</w:t>
      </w:r>
      <w:r w:rsidR="00EF3EBA" w:rsidRPr="00D12DF4">
        <w:rPr>
          <w:rFonts w:ascii="Cambria" w:hAnsi="Cambria" w:cs="Times New Roman"/>
          <w:sz w:val="21"/>
          <w:szCs w:val="21"/>
        </w:rPr>
        <w:t>ruct the minimal</w:t>
      </w:r>
      <w:r w:rsidR="00006736" w:rsidRPr="00D12DF4">
        <w:rPr>
          <w:rFonts w:ascii="Cambria" w:hAnsi="Cambria" w:cs="Times New Roman"/>
          <w:sz w:val="21"/>
          <w:szCs w:val="21"/>
        </w:rPr>
        <w:t xml:space="preserve"> DFA that accepts L.</w:t>
      </w:r>
      <w:r w:rsidR="004E14CF" w:rsidRPr="004E14CF">
        <w:rPr>
          <w:rFonts w:ascii="Cambria" w:eastAsia="Malgun Gothic" w:hAnsi="Cambria" w:cs="Times New Roman"/>
          <w:sz w:val="21"/>
          <w:szCs w:val="21"/>
        </w:rPr>
        <w:t xml:space="preserve"> </w:t>
      </w:r>
    </w:p>
    <w:p w14:paraId="2BE75C3D" w14:textId="0C5AEE76" w:rsidR="00006736" w:rsidRPr="00D12DF4" w:rsidRDefault="004E14CF" w:rsidP="004E14CF">
      <w:pPr>
        <w:pStyle w:val="Default"/>
        <w:spacing w:line="276" w:lineRule="auto"/>
        <w:ind w:left="720"/>
        <w:rPr>
          <w:rFonts w:ascii="Cambria" w:hAnsi="Cambria" w:cs="Times New Roman"/>
          <w:sz w:val="21"/>
          <w:szCs w:val="21"/>
        </w:rPr>
      </w:pPr>
      <w:r>
        <w:rPr>
          <w:rFonts w:ascii="Cambria" w:eastAsia="Malgun Gothic" w:hAnsi="Cambria" w:cs="Times New Roman"/>
          <w:sz w:val="21"/>
          <w:szCs w:val="21"/>
        </w:rPr>
        <w:t xml:space="preserve">   </w:t>
      </w:r>
      <w:r w:rsidRPr="004E14CF">
        <w:rPr>
          <w:rFonts w:ascii="Cambria" w:eastAsia="Malgun Gothic" w:hAnsi="Cambria" w:cs="Times New Roman"/>
          <w:sz w:val="21"/>
          <w:szCs w:val="21"/>
        </w:rPr>
        <w:t xml:space="preserve">Hint: the number of states </w:t>
      </w:r>
      <w:r>
        <w:rPr>
          <w:rFonts w:ascii="Cambria" w:eastAsia="Malgun Gothic" w:hAnsi="Cambria" w:cs="Times New Roman"/>
          <w:sz w:val="21"/>
          <w:szCs w:val="21"/>
        </w:rPr>
        <w:t>is</w:t>
      </w:r>
      <w:r w:rsidRPr="004E14CF">
        <w:rPr>
          <w:rFonts w:ascii="Cambria" w:eastAsia="Malgun Gothic" w:hAnsi="Cambria" w:cs="Times New Roman"/>
          <w:sz w:val="21"/>
          <w:szCs w:val="21"/>
        </w:rPr>
        <w:t xml:space="preserve"> four.</w:t>
      </w:r>
    </w:p>
    <w:bookmarkEnd w:id="0"/>
    <w:p w14:paraId="67BD2B5E" w14:textId="77777777" w:rsidR="00644CEB" w:rsidRPr="00F66EB9" w:rsidRDefault="00644CEB" w:rsidP="00BA0111">
      <w:pPr>
        <w:pStyle w:val="Default"/>
        <w:spacing w:line="276" w:lineRule="auto"/>
        <w:ind w:left="720"/>
        <w:rPr>
          <w:rFonts w:ascii="Cambria" w:hAnsi="Cambria" w:cs="Times New Roman"/>
          <w:sz w:val="21"/>
          <w:szCs w:val="21"/>
        </w:rPr>
      </w:pPr>
    </w:p>
    <w:p w14:paraId="15EC2E88" w14:textId="49FB3F28" w:rsidR="004E14CF" w:rsidRPr="004E14CF" w:rsidRDefault="00D12DF4" w:rsidP="004E14CF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sz w:val="21"/>
          <w:szCs w:val="21"/>
        </w:rPr>
      </w:pPr>
      <w:r>
        <w:rPr>
          <w:rFonts w:ascii="Cambria" w:hAnsi="Cambria"/>
          <w:sz w:val="21"/>
          <w:szCs w:val="21"/>
        </w:rPr>
        <w:t>Q</w:t>
      </w:r>
      <w:r w:rsidR="004E14CF">
        <w:rPr>
          <w:rFonts w:ascii="Cambria" w:hAnsi="Cambria"/>
          <w:sz w:val="21"/>
          <w:szCs w:val="21"/>
        </w:rPr>
        <w:t>2</w:t>
      </w:r>
      <w:r w:rsidR="00741B08">
        <w:rPr>
          <w:rFonts w:ascii="Cambria" w:hAnsi="Cambria"/>
          <w:sz w:val="21"/>
          <w:szCs w:val="21"/>
        </w:rPr>
        <w:t xml:space="preserve">. </w:t>
      </w:r>
      <w:r w:rsidR="000B5DF3">
        <w:rPr>
          <w:rFonts w:ascii="Cambria" w:hAnsi="Cambria"/>
          <w:sz w:val="21"/>
          <w:szCs w:val="21"/>
        </w:rPr>
        <w:t xml:space="preserve">[10] </w:t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Prove that L= </w:t>
      </w:r>
      <w:proofErr w:type="gramStart"/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{ </w:t>
      </w:r>
      <w:proofErr w:type="spellStart"/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a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  <w:vertAlign w:val="superscript"/>
        </w:rPr>
        <w:t>n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b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  <w:vertAlign w:val="superscript"/>
        </w:rPr>
        <w:t>n</w:t>
      </w:r>
      <w:proofErr w:type="spellEnd"/>
      <w:proofErr w:type="gramEnd"/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 xml:space="preserve"> </w:t>
      </w:r>
      <w:proofErr w:type="spellStart"/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a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  <w:vertAlign w:val="superscript"/>
        </w:rPr>
        <w:t>m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b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  <w:vertAlign w:val="superscript"/>
        </w:rPr>
        <w:t>m</w:t>
      </w:r>
      <w:proofErr w:type="spellEnd"/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 | 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n, m</w:t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 </w:t>
      </w:r>
      <w:r w:rsidR="004E14CF" w:rsidRPr="00453B87">
        <w:rPr>
          <w:rFonts w:ascii="Cambria" w:eastAsia="Malgun Gothic" w:hAnsi="Cambria" w:cs="CMT T 10"/>
          <w:sz w:val="21"/>
          <w:szCs w:val="21"/>
        </w:rPr>
        <w:sym w:font="Symbol" w:char="F0B3"/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 1 } is C</w:t>
      </w:r>
      <w:r w:rsidR="002B16FD">
        <w:rPr>
          <w:rFonts w:ascii="Cambria" w:eastAsia="Malgun Gothic" w:hAnsi="Cambria" w:cs="CMT T 10"/>
          <w:sz w:val="21"/>
          <w:szCs w:val="21"/>
        </w:rPr>
        <w:t>ontext-</w:t>
      </w:r>
      <w:r w:rsidR="004E14CF" w:rsidRPr="00453B87">
        <w:rPr>
          <w:rFonts w:ascii="Cambria" w:eastAsia="Malgun Gothic" w:hAnsi="Cambria" w:cs="CMT T 10"/>
          <w:sz w:val="21"/>
          <w:szCs w:val="21"/>
        </w:rPr>
        <w:t>F</w:t>
      </w:r>
      <w:r w:rsidR="002B16FD">
        <w:rPr>
          <w:rFonts w:ascii="Cambria" w:eastAsia="Malgun Gothic" w:hAnsi="Cambria" w:cs="CMT T 10"/>
          <w:sz w:val="21"/>
          <w:szCs w:val="21"/>
        </w:rPr>
        <w:t xml:space="preserve">ree </w:t>
      </w:r>
      <w:r w:rsidR="004E14CF" w:rsidRPr="00453B87">
        <w:rPr>
          <w:rFonts w:ascii="Cambria" w:eastAsia="Malgun Gothic" w:hAnsi="Cambria" w:cs="CMT T 10"/>
          <w:sz w:val="21"/>
          <w:szCs w:val="21"/>
        </w:rPr>
        <w:t>L</w:t>
      </w:r>
      <w:r w:rsidR="002B16FD">
        <w:rPr>
          <w:rFonts w:ascii="Cambria" w:eastAsia="Malgun Gothic" w:hAnsi="Cambria" w:cs="CMT T 10"/>
          <w:sz w:val="21"/>
          <w:szCs w:val="21"/>
        </w:rPr>
        <w:t>anguage</w:t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 but not </w:t>
      </w:r>
      <w:r w:rsidR="002B16FD">
        <w:rPr>
          <w:rFonts w:ascii="Cambria" w:eastAsia="Malgun Gothic" w:hAnsi="Cambria" w:cs="CMT T 10"/>
          <w:sz w:val="21"/>
          <w:szCs w:val="21"/>
        </w:rPr>
        <w:t>L</w:t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inear.   </w:t>
      </w:r>
    </w:p>
    <w:p w14:paraId="20C1CBA2" w14:textId="77777777" w:rsidR="004E14CF" w:rsidRPr="004E14CF" w:rsidRDefault="004E14CF" w:rsidP="004E14CF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sz w:val="21"/>
          <w:szCs w:val="21"/>
        </w:rPr>
      </w:pPr>
      <w:r w:rsidRPr="004E14CF">
        <w:rPr>
          <w:rFonts w:ascii="Cambria" w:eastAsia="Malgun Gothic" w:hAnsi="Cambria" w:cs="CMT T 10"/>
          <w:sz w:val="21"/>
          <w:szCs w:val="21"/>
        </w:rPr>
        <w:t>Hint: Construct its CFG and prove its non-linearity using P.L. for linear language.</w:t>
      </w:r>
    </w:p>
    <w:p w14:paraId="791CB2A4" w14:textId="77777777" w:rsidR="004709AC" w:rsidRDefault="004709AC" w:rsidP="004709AC">
      <w:pPr>
        <w:spacing w:after="0"/>
        <w:rPr>
          <w:rFonts w:ascii="Cambria" w:eastAsia="Malgun Gothic" w:hAnsi="Cambria"/>
          <w:sz w:val="21"/>
          <w:szCs w:val="21"/>
        </w:rPr>
      </w:pPr>
    </w:p>
    <w:p w14:paraId="24B5E8EB" w14:textId="086D6681" w:rsidR="004E14CF" w:rsidRPr="004E14CF" w:rsidRDefault="004709AC" w:rsidP="004E14CF">
      <w:pPr>
        <w:spacing w:after="160" w:line="259" w:lineRule="auto"/>
        <w:rPr>
          <w:rFonts w:ascii="Cambria" w:eastAsia="Malgun Gothic" w:hAnsi="Cambria"/>
          <w:lang w:eastAsia="ko-KR"/>
        </w:rPr>
      </w:pPr>
      <w:r>
        <w:rPr>
          <w:rFonts w:ascii="Cambria" w:eastAsia="Malgun Gothic" w:hAnsi="Cambria"/>
          <w:lang w:eastAsia="ko-KR"/>
        </w:rPr>
        <w:t>Q</w:t>
      </w:r>
      <w:r w:rsidR="002B16FD">
        <w:rPr>
          <w:rFonts w:ascii="Cambria" w:eastAsia="Malgun Gothic" w:hAnsi="Cambria"/>
          <w:lang w:eastAsia="ko-KR"/>
        </w:rPr>
        <w:t>3</w:t>
      </w:r>
      <w:r>
        <w:rPr>
          <w:rFonts w:ascii="Cambria" w:eastAsia="Malgun Gothic" w:hAnsi="Cambria"/>
          <w:lang w:eastAsia="ko-KR"/>
        </w:rPr>
        <w:t xml:space="preserve">. </w:t>
      </w:r>
      <w:r w:rsidR="004E14CF" w:rsidRPr="004E14CF">
        <w:rPr>
          <w:rFonts w:ascii="Cambria" w:eastAsia="Malgun Gothic" w:hAnsi="Cambria"/>
          <w:lang w:eastAsia="ko-KR"/>
        </w:rPr>
        <w:t xml:space="preserve">[10] Using adders, subtracters, comparers, copiers, or multipliers, </w:t>
      </w:r>
      <w:r w:rsidR="002B16FD">
        <w:rPr>
          <w:rFonts w:ascii="Cambria" w:eastAsia="Malgun Gothic" w:hAnsi="Cambria"/>
          <w:lang w:eastAsia="ko-KR"/>
        </w:rPr>
        <w:t xml:space="preserve">construct a </w:t>
      </w:r>
      <w:r w:rsidR="004E14CF" w:rsidRPr="004E14CF">
        <w:rPr>
          <w:rFonts w:ascii="Cambria" w:eastAsia="Malgun Gothic" w:hAnsi="Cambria"/>
          <w:lang w:eastAsia="ko-KR"/>
        </w:rPr>
        <w:t xml:space="preserve">Turing </w:t>
      </w:r>
      <w:r w:rsidR="002B16FD">
        <w:rPr>
          <w:rFonts w:ascii="Cambria" w:eastAsia="Malgun Gothic" w:hAnsi="Cambria"/>
          <w:lang w:eastAsia="ko-KR"/>
        </w:rPr>
        <w:t>M</w:t>
      </w:r>
      <w:r w:rsidR="004E14CF" w:rsidRPr="004E14CF">
        <w:rPr>
          <w:rFonts w:ascii="Cambria" w:eastAsia="Malgun Gothic" w:hAnsi="Cambria"/>
          <w:lang w:eastAsia="ko-KR"/>
        </w:rPr>
        <w:t xml:space="preserve">achine that compute the functions: </w:t>
      </w:r>
      <w:r w:rsidR="004E14CF" w:rsidRPr="004E14CF">
        <w:rPr>
          <w:rFonts w:ascii="Cambria" w:eastAsia="Malgun Gothic" w:hAnsi="Cambria"/>
          <w:i/>
          <w:iCs/>
          <w:lang w:eastAsia="ko-KR"/>
        </w:rPr>
        <w:t>f</w:t>
      </w:r>
      <w:r w:rsidR="004E14CF" w:rsidRPr="004E14CF">
        <w:rPr>
          <w:rFonts w:ascii="Cambria" w:eastAsia="Malgun Gothic" w:hAnsi="Cambria"/>
          <w:lang w:eastAsia="ko-KR"/>
        </w:rPr>
        <w:t>(</w:t>
      </w:r>
      <w:r w:rsidR="004E14CF" w:rsidRPr="004E14CF">
        <w:rPr>
          <w:rFonts w:ascii="Cambria" w:eastAsia="Malgun Gothic" w:hAnsi="Cambria"/>
          <w:i/>
          <w:iCs/>
          <w:lang w:eastAsia="ko-KR"/>
        </w:rPr>
        <w:t>x</w:t>
      </w:r>
      <w:r w:rsidR="004E14CF" w:rsidRPr="004E14CF">
        <w:rPr>
          <w:rFonts w:ascii="Cambria" w:eastAsia="Malgun Gothic" w:hAnsi="Cambria"/>
          <w:lang w:eastAsia="ko-KR"/>
        </w:rPr>
        <w:t>) = 2</w:t>
      </w:r>
      <w:proofErr w:type="gramStart"/>
      <w:r w:rsidR="004E14CF" w:rsidRPr="004E14CF">
        <w:rPr>
          <w:rFonts w:ascii="Cambria" w:eastAsia="Malgun Gothic" w:hAnsi="Cambria"/>
          <w:i/>
          <w:iCs/>
          <w:vertAlign w:val="superscript"/>
          <w:lang w:eastAsia="ko-KR"/>
        </w:rPr>
        <w:t xml:space="preserve">n </w:t>
      </w:r>
      <w:r w:rsidR="004E14CF" w:rsidRPr="004E14CF">
        <w:rPr>
          <w:rFonts w:ascii="Cambria" w:eastAsia="Malgun Gothic" w:hAnsi="Cambria"/>
          <w:i/>
          <w:iCs/>
          <w:lang w:eastAsia="ko-KR"/>
        </w:rPr>
        <w:t>.</w:t>
      </w:r>
      <w:proofErr w:type="gramEnd"/>
      <w:r w:rsidR="002B16FD">
        <w:rPr>
          <w:rFonts w:ascii="Cambria" w:eastAsia="Malgun Gothic" w:hAnsi="Cambria"/>
          <w:i/>
          <w:iCs/>
          <w:lang w:eastAsia="ko-KR"/>
        </w:rPr>
        <w:t xml:space="preserve">  </w:t>
      </w:r>
      <w:r w:rsidR="002B16FD">
        <w:rPr>
          <w:rFonts w:ascii="Cambria" w:eastAsia="Malgun Gothic" w:hAnsi="Cambria"/>
          <w:lang w:eastAsia="ko-KR"/>
        </w:rPr>
        <w:t>Draw its block diagram.</w:t>
      </w:r>
    </w:p>
    <w:p w14:paraId="4B9A8F3D" w14:textId="77777777" w:rsidR="0062771A" w:rsidRDefault="0062771A" w:rsidP="002B16FD">
      <w:pPr>
        <w:spacing w:after="0"/>
        <w:rPr>
          <w:rFonts w:ascii="Cambria" w:eastAsia="Malgun Gothic" w:hAnsi="Cambria"/>
          <w:lang w:eastAsia="ko-KR"/>
        </w:rPr>
      </w:pPr>
    </w:p>
    <w:p w14:paraId="71B54A12" w14:textId="010073AA" w:rsidR="004E14CF" w:rsidRPr="004E14CF" w:rsidRDefault="004709AC" w:rsidP="002B16FD">
      <w:pPr>
        <w:spacing w:after="0"/>
        <w:rPr>
          <w:rFonts w:ascii="Cambria" w:eastAsia="Malgun Gothic" w:hAnsi="Cambria"/>
          <w:lang w:eastAsia="ko-KR"/>
        </w:rPr>
      </w:pPr>
      <w:r>
        <w:rPr>
          <w:rFonts w:ascii="Cambria" w:eastAsia="Malgun Gothic" w:hAnsi="Cambria"/>
          <w:lang w:eastAsia="ko-KR"/>
        </w:rPr>
        <w:t>Q</w:t>
      </w:r>
      <w:r w:rsidR="002B16FD">
        <w:rPr>
          <w:rFonts w:ascii="Cambria" w:eastAsia="Malgun Gothic" w:hAnsi="Cambria"/>
          <w:lang w:eastAsia="ko-KR"/>
        </w:rPr>
        <w:t>4</w:t>
      </w:r>
      <w:r>
        <w:rPr>
          <w:rFonts w:ascii="Cambria" w:eastAsia="Malgun Gothic" w:hAnsi="Cambria"/>
          <w:lang w:eastAsia="ko-KR"/>
        </w:rPr>
        <w:t xml:space="preserve">. </w:t>
      </w:r>
      <w:r w:rsidR="004E14CF" w:rsidRPr="004E14CF">
        <w:rPr>
          <w:rFonts w:ascii="Cambria" w:eastAsia="Malgun Gothic" w:hAnsi="Cambria"/>
          <w:lang w:eastAsia="ko-KR"/>
        </w:rPr>
        <w:t xml:space="preserve">[10] Design a TM that computes the function: </w:t>
      </w:r>
      <w:r w:rsidR="004E14CF" w:rsidRPr="004E14CF">
        <w:rPr>
          <w:rFonts w:ascii="Cambria" w:eastAsia="Malgun Gothic" w:hAnsi="Cambria"/>
          <w:i/>
          <w:iCs/>
          <w:lang w:eastAsia="ko-KR"/>
        </w:rPr>
        <w:t>f</w:t>
      </w:r>
      <w:r w:rsidR="004E14CF" w:rsidRPr="004E14CF">
        <w:rPr>
          <w:rFonts w:ascii="Cambria" w:eastAsia="Malgun Gothic" w:hAnsi="Cambria"/>
          <w:lang w:eastAsia="ko-KR"/>
        </w:rPr>
        <w:t>(</w:t>
      </w:r>
      <w:r w:rsidR="004E14CF" w:rsidRPr="004E14CF">
        <w:rPr>
          <w:rFonts w:ascii="Cambria" w:eastAsia="Malgun Gothic" w:hAnsi="Cambria"/>
          <w:i/>
          <w:iCs/>
          <w:lang w:eastAsia="ko-KR"/>
        </w:rPr>
        <w:t>x</w:t>
      </w:r>
      <w:r w:rsidR="004E14CF" w:rsidRPr="004E14CF">
        <w:rPr>
          <w:rFonts w:ascii="Cambria" w:eastAsia="Malgun Gothic" w:hAnsi="Cambria"/>
          <w:lang w:eastAsia="ko-KR"/>
        </w:rPr>
        <w:t>) = 2</w:t>
      </w:r>
      <w:r w:rsidR="004E14CF" w:rsidRPr="004E14CF">
        <w:rPr>
          <w:rFonts w:ascii="Cambria" w:eastAsia="Malgun Gothic" w:hAnsi="Cambria"/>
          <w:i/>
          <w:iCs/>
          <w:lang w:eastAsia="ko-KR"/>
        </w:rPr>
        <w:t>x</w:t>
      </w:r>
      <w:r w:rsidR="004E14CF" w:rsidRPr="004E14CF">
        <w:rPr>
          <w:rFonts w:ascii="Cambria" w:eastAsia="Malgun Gothic" w:hAnsi="Cambria"/>
          <w:lang w:eastAsia="ko-KR"/>
        </w:rPr>
        <w:t xml:space="preserve"> + 1, where </w:t>
      </w:r>
      <w:r w:rsidR="004E14CF" w:rsidRPr="004E14CF">
        <w:rPr>
          <w:rFonts w:ascii="Cambria" w:eastAsia="Malgun Gothic" w:hAnsi="Cambria"/>
          <w:i/>
          <w:iCs/>
          <w:lang w:eastAsia="ko-KR"/>
        </w:rPr>
        <w:t>x</w:t>
      </w:r>
      <w:r w:rsidR="004E14CF" w:rsidRPr="004E14CF">
        <w:rPr>
          <w:rFonts w:ascii="Cambria" w:eastAsia="Malgun Gothic" w:hAnsi="Cambria"/>
          <w:lang w:eastAsia="ko-KR"/>
        </w:rPr>
        <w:t xml:space="preserve"> is given in unary notation </w:t>
      </w:r>
      <w:r w:rsidR="00DB6607">
        <w:rPr>
          <w:rFonts w:ascii="Cambria" w:eastAsia="Malgun Gothic" w:hAnsi="Cambria"/>
          <w:lang w:eastAsia="ko-KR"/>
        </w:rPr>
        <w:t xml:space="preserve">with 1’s only </w:t>
      </w:r>
      <w:r w:rsidR="004E14CF" w:rsidRPr="004E14CF">
        <w:rPr>
          <w:rFonts w:ascii="Cambria" w:eastAsia="Malgun Gothic" w:hAnsi="Cambria"/>
          <w:lang w:eastAsia="ko-KR"/>
        </w:rPr>
        <w:t xml:space="preserve">to TM.  </w:t>
      </w:r>
    </w:p>
    <w:p w14:paraId="52E79869" w14:textId="77777777" w:rsidR="004E14CF" w:rsidRPr="004E14CF" w:rsidRDefault="004E14CF" w:rsidP="002B16FD">
      <w:pPr>
        <w:spacing w:after="0"/>
        <w:rPr>
          <w:rFonts w:ascii="Cambria" w:eastAsia="Malgun Gothic" w:hAnsi="Cambria"/>
          <w:lang w:eastAsia="ko-KR"/>
        </w:rPr>
      </w:pPr>
      <w:r w:rsidRPr="004E14CF">
        <w:rPr>
          <w:rFonts w:ascii="Cambria" w:eastAsia="Malgun Gothic" w:hAnsi="Cambria"/>
          <w:lang w:eastAsia="ko-KR"/>
        </w:rPr>
        <w:t xml:space="preserve">Use the tape symbol </w:t>
      </w:r>
      <w:r w:rsidRPr="004E14CF">
        <w:rPr>
          <w:rFonts w:ascii="Cambria" w:eastAsia="Malgun Gothic" w:hAnsi="Cambria"/>
          <w:lang w:eastAsia="ko-KR"/>
        </w:rPr>
        <w:sym w:font="Symbol" w:char="F047"/>
      </w:r>
      <w:r w:rsidRPr="004E14CF">
        <w:rPr>
          <w:rFonts w:ascii="Cambria" w:eastAsia="Malgun Gothic" w:hAnsi="Cambria"/>
          <w:lang w:eastAsia="ko-KR"/>
        </w:rPr>
        <w:t xml:space="preserve"> = {1, x, </w:t>
      </w:r>
      <w:r w:rsidRPr="004E14CF">
        <w:rPr>
          <w:rFonts w:ascii="Cambria" w:eastAsia="Malgun Gothic" w:hAnsi="Cambria"/>
          <w:lang w:eastAsia="ko-KR"/>
        </w:rPr>
        <w:sym w:font="Symbol" w:char="F0A0"/>
      </w:r>
      <w:r w:rsidRPr="004E14CF">
        <w:rPr>
          <w:rFonts w:ascii="Cambria" w:eastAsia="Malgun Gothic" w:hAnsi="Cambria"/>
          <w:lang w:eastAsia="ko-KR"/>
        </w:rPr>
        <w:t>}. Draw its transition function.</w:t>
      </w:r>
    </w:p>
    <w:p w14:paraId="6884F190" w14:textId="77777777" w:rsidR="004709AC" w:rsidRPr="004709AC" w:rsidRDefault="004709AC" w:rsidP="004709AC">
      <w:pPr>
        <w:spacing w:after="160" w:line="259" w:lineRule="auto"/>
        <w:rPr>
          <w:rFonts w:ascii="Cambria" w:eastAsia="Malgun Gothic" w:hAnsi="Cambria"/>
          <w:lang w:eastAsia="ko-KR"/>
        </w:rPr>
      </w:pPr>
    </w:p>
    <w:p w14:paraId="4F3404BE" w14:textId="529F5247" w:rsidR="004709AC" w:rsidRPr="004709AC" w:rsidRDefault="004709AC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/>
          <w:color w:val="000000"/>
          <w:sz w:val="21"/>
          <w:szCs w:val="21"/>
        </w:rPr>
        <w:t>5</w:t>
      </w:r>
      <w:r>
        <w:rPr>
          <w:rFonts w:ascii="Cambria" w:eastAsia="Malgun Gothic" w:hAnsi="Cambria"/>
          <w:color w:val="000000"/>
          <w:sz w:val="21"/>
          <w:szCs w:val="21"/>
        </w:rPr>
        <w:t>.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[10] Prove that the complement of a </w:t>
      </w:r>
      <w:r w:rsidR="002B16FD">
        <w:rPr>
          <w:rFonts w:ascii="Cambria" w:eastAsia="Malgun Gothic" w:hAnsi="Cambria"/>
          <w:color w:val="000000"/>
          <w:sz w:val="21"/>
          <w:szCs w:val="21"/>
        </w:rPr>
        <w:t>C</w:t>
      </w:r>
      <w:r w:rsidRPr="004709AC">
        <w:rPr>
          <w:rFonts w:ascii="Cambria" w:eastAsia="Malgun Gothic" w:hAnsi="Cambria"/>
          <w:color w:val="000000"/>
          <w:sz w:val="21"/>
          <w:szCs w:val="21"/>
        </w:rPr>
        <w:t>ontext-</w:t>
      </w:r>
      <w:r w:rsidR="002B16FD">
        <w:rPr>
          <w:rFonts w:ascii="Cambria" w:eastAsia="Malgun Gothic" w:hAnsi="Cambria"/>
          <w:color w:val="000000"/>
          <w:sz w:val="21"/>
          <w:szCs w:val="21"/>
        </w:rPr>
        <w:t>F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ree </w:t>
      </w:r>
      <w:r w:rsidR="002B16FD">
        <w:rPr>
          <w:rFonts w:ascii="Cambria" w:eastAsia="Malgun Gothic" w:hAnsi="Cambria"/>
          <w:color w:val="000000"/>
          <w:sz w:val="21"/>
          <w:szCs w:val="21"/>
        </w:rPr>
        <w:t>L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anguage must be </w:t>
      </w:r>
      <w:r w:rsidR="002B16FD">
        <w:rPr>
          <w:rFonts w:ascii="Cambria" w:eastAsia="Malgun Gothic" w:hAnsi="Cambria"/>
          <w:color w:val="000000"/>
          <w:sz w:val="21"/>
          <w:szCs w:val="21"/>
        </w:rPr>
        <w:t>R</w:t>
      </w:r>
      <w:r w:rsidRPr="004709AC">
        <w:rPr>
          <w:rFonts w:ascii="Cambria" w:eastAsia="Malgun Gothic" w:hAnsi="Cambria"/>
          <w:color w:val="000000"/>
          <w:sz w:val="21"/>
          <w:szCs w:val="21"/>
        </w:rPr>
        <w:t>ecursive.</w:t>
      </w:r>
    </w:p>
    <w:p w14:paraId="19A6C84A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</w:p>
    <w:p w14:paraId="0A96B496" w14:textId="77777777" w:rsidR="00C12C66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 w:cs="CMT T 10"/>
          <w:color w:val="000000"/>
          <w:sz w:val="21"/>
          <w:szCs w:val="21"/>
        </w:rPr>
        <w:t>6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.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[10] </w:t>
      </w:r>
      <w:r>
        <w:rPr>
          <w:rFonts w:ascii="Cambria" w:eastAsia="Malgun Gothic" w:hAnsi="Cambria" w:cs="CMT T 10"/>
          <w:color w:val="000000"/>
          <w:sz w:val="21"/>
          <w:szCs w:val="21"/>
        </w:rPr>
        <w:t>Give the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language 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generated by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the following unrestricted grammar in a formal expression.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</w:p>
    <w:p w14:paraId="249CB9C5" w14:textId="31FE79E3" w:rsidR="004709AC" w:rsidRPr="004709AC" w:rsidRDefault="004709AC" w:rsidP="00C12C66">
      <w:pPr>
        <w:widowControl w:val="0"/>
        <w:autoSpaceDE w:val="0"/>
        <w:autoSpaceDN w:val="0"/>
        <w:adjustRightInd w:val="0"/>
        <w:ind w:firstLine="720"/>
        <w:rPr>
          <w:rFonts w:ascii="Cambria" w:eastAsia="Malgun Gothic" w:hAnsi="Cambria" w:cs="CMT T 10"/>
          <w:color w:val="000000"/>
          <w:sz w:val="21"/>
          <w:szCs w:val="21"/>
        </w:rPr>
      </w:pP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e.g.) </w:t>
      </w:r>
      <w:proofErr w:type="gramStart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{ </w:t>
      </w:r>
      <w:proofErr w:type="spellStart"/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  <w:vertAlign w:val="superscript"/>
        </w:rPr>
        <w:t>n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b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  <w:vertAlign w:val="superscript"/>
        </w:rPr>
        <w:t>n</w:t>
      </w:r>
      <w:proofErr w:type="spellEnd"/>
      <w:proofErr w:type="gram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| 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n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B3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1 }</w:t>
      </w:r>
    </w:p>
    <w:p w14:paraId="2B8F9036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eastAsia="Malgun Gothic" w:hAnsi="Cambria" w:cs="CMT T 10"/>
          <w:color w:val="000000"/>
          <w:sz w:val="21"/>
          <w:szCs w:val="21"/>
        </w:rPr>
      </w:pP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S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proofErr w:type="gramStart"/>
      <w:r w:rsidRPr="004709AC">
        <w:rPr>
          <w:rFonts w:ascii="Cambria" w:eastAsia="Malgun Gothic" w:hAnsi="Cambria" w:cs="CMT T 10"/>
          <w:color w:val="000000"/>
          <w:sz w:val="21"/>
          <w:szCs w:val="21"/>
        </w:rPr>
        <w:t>AB,  A</w:t>
      </w:r>
      <w:proofErr w:type="gram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proofErr w:type="spellStart"/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Ab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,  </w:t>
      </w:r>
      <w:proofErr w:type="spellStart"/>
      <w:r w:rsidRPr="004709AC">
        <w:rPr>
          <w:rFonts w:ascii="Cambria" w:eastAsia="Malgun Gothic" w:hAnsi="Cambria" w:cs="CMT T 10"/>
          <w:color w:val="000000"/>
          <w:sz w:val="21"/>
          <w:szCs w:val="21"/>
        </w:rPr>
        <w:t>bB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proofErr w:type="spellStart"/>
      <w:r w:rsidRPr="004709AC">
        <w:rPr>
          <w:rFonts w:ascii="Cambria" w:eastAsia="Malgun Gothic" w:hAnsi="Cambria" w:cs="CMT T 10"/>
          <w:color w:val="000000"/>
          <w:sz w:val="21"/>
          <w:szCs w:val="21"/>
        </w:rPr>
        <w:t>bbbB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,  </w:t>
      </w:r>
      <w:proofErr w:type="spellStart"/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Ab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 xml:space="preserve"> aa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,  B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6C"/>
      </w:r>
    </w:p>
    <w:p w14:paraId="3D9C32B2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</w:p>
    <w:p w14:paraId="20AE03F7" w14:textId="77777777" w:rsidR="00A63DC7" w:rsidRPr="004709AC" w:rsidRDefault="004709AC" w:rsidP="00A63DC7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/>
          <w:color w:val="000000"/>
          <w:sz w:val="21"/>
          <w:szCs w:val="21"/>
        </w:rPr>
        <w:t>7</w:t>
      </w:r>
      <w:r>
        <w:rPr>
          <w:rFonts w:ascii="Cambria" w:eastAsia="Malgun Gothic" w:hAnsi="Cambria"/>
          <w:color w:val="000000"/>
          <w:sz w:val="21"/>
          <w:szCs w:val="21"/>
        </w:rPr>
        <w:t>. [10]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Find a context-sensitive grammar for L = {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perscript"/>
        </w:rPr>
        <w:t>n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b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perscript"/>
        </w:rPr>
        <w:t>n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perscript"/>
        </w:rPr>
        <w:t>2</w:t>
      </w:r>
      <w:r w:rsidRPr="004709AC">
        <w:rPr>
          <w:rFonts w:ascii="Cambria" w:eastAsia="Malgun Gothic" w:hAnsi="Cambria"/>
          <w:color w:val="000000"/>
          <w:sz w:val="21"/>
          <w:szCs w:val="21"/>
          <w:vertAlign w:val="superscript"/>
        </w:rPr>
        <w:t>n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| 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n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/>
          <w:color w:val="000000"/>
          <w:sz w:val="21"/>
          <w:szCs w:val="21"/>
        </w:rPr>
        <w:sym w:font="Symbol" w:char="F0B3"/>
      </w:r>
      <w:r w:rsidRPr="004709AC">
        <w:rPr>
          <w:rFonts w:ascii="Cambria" w:eastAsia="Malgun Gothic" w:hAnsi="Cambria"/>
          <w:color w:val="000000"/>
          <w:sz w:val="21"/>
          <w:szCs w:val="21"/>
        </w:rPr>
        <w:t>1}</w:t>
      </w:r>
      <w:r w:rsidR="00A63DC7">
        <w:rPr>
          <w:rFonts w:ascii="Cambria" w:eastAsia="Malgun Gothic" w:hAnsi="Cambria"/>
          <w:color w:val="000000"/>
          <w:sz w:val="21"/>
          <w:szCs w:val="21"/>
        </w:rPr>
        <w:t xml:space="preserve"> </w:t>
      </w:r>
      <w:r w:rsidR="00A63DC7">
        <w:rPr>
          <w:rFonts w:ascii="Cambria" w:eastAsia="Malgun Gothic" w:hAnsi="Cambria"/>
          <w:color w:val="000000"/>
          <w:sz w:val="21"/>
          <w:szCs w:val="21"/>
        </w:rPr>
        <w:t xml:space="preserve">and give a derivation of any string </w:t>
      </w:r>
      <w:r w:rsidR="00A63DC7" w:rsidRPr="007E31C7">
        <w:rPr>
          <w:rFonts w:ascii="Cambria" w:eastAsia="Malgun Gothic" w:hAnsi="Cambria"/>
          <w:i/>
          <w:iCs/>
          <w:color w:val="000000"/>
          <w:sz w:val="21"/>
          <w:szCs w:val="21"/>
        </w:rPr>
        <w:t>w</w:t>
      </w:r>
      <w:r w:rsidR="00A63DC7">
        <w:rPr>
          <w:rFonts w:ascii="Cambria" w:eastAsia="Malgun Gothic" w:hAnsi="Cambria"/>
          <w:color w:val="000000"/>
          <w:sz w:val="21"/>
          <w:szCs w:val="21"/>
        </w:rPr>
        <w:sym w:font="Symbol" w:char="F0CE"/>
      </w:r>
      <w:r w:rsidR="00A63DC7">
        <w:rPr>
          <w:rFonts w:ascii="Cambria" w:eastAsia="Malgun Gothic" w:hAnsi="Cambria"/>
          <w:color w:val="000000"/>
          <w:sz w:val="21"/>
          <w:szCs w:val="21"/>
        </w:rPr>
        <w:t xml:space="preserve"> L by your grammar: S </w:t>
      </w:r>
      <w:r w:rsidR="00A63DC7">
        <w:rPr>
          <w:rFonts w:ascii="Cambria" w:eastAsia="Malgun Gothic" w:hAnsi="Cambria"/>
          <w:color w:val="000000"/>
          <w:sz w:val="21"/>
          <w:szCs w:val="21"/>
        </w:rPr>
        <w:sym w:font="Symbol" w:char="F0DE"/>
      </w:r>
      <w:r w:rsidR="00A63DC7">
        <w:rPr>
          <w:rFonts w:ascii="Cambria" w:eastAsia="Malgun Gothic" w:hAnsi="Cambria"/>
          <w:color w:val="000000"/>
          <w:sz w:val="21"/>
          <w:szCs w:val="21"/>
        </w:rPr>
        <w:t xml:space="preserve">* </w:t>
      </w:r>
      <w:r w:rsidR="00A63DC7" w:rsidRPr="00333FD5">
        <w:rPr>
          <w:rFonts w:ascii="Cambria" w:eastAsia="Malgun Gothic" w:hAnsi="Cambria"/>
          <w:i/>
          <w:iCs/>
          <w:color w:val="000000"/>
          <w:sz w:val="21"/>
          <w:szCs w:val="21"/>
        </w:rPr>
        <w:t>w</w:t>
      </w:r>
      <w:r w:rsidR="00A63DC7" w:rsidRPr="00333FD5">
        <w:rPr>
          <w:rFonts w:ascii="Cambria" w:eastAsia="Malgun Gothic" w:hAnsi="Cambria"/>
          <w:color w:val="000000"/>
          <w:sz w:val="21"/>
          <w:szCs w:val="21"/>
        </w:rPr>
        <w:t>.</w:t>
      </w:r>
    </w:p>
    <w:p w14:paraId="2C51B0A8" w14:textId="4EDACDC2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</w:p>
    <w:p w14:paraId="54F2D647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</w:p>
    <w:p w14:paraId="031332F2" w14:textId="55F36BB8" w:rsidR="004709AC" w:rsidRPr="004709AC" w:rsidRDefault="004709AC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/>
          <w:color w:val="000000"/>
          <w:sz w:val="21"/>
          <w:szCs w:val="21"/>
        </w:rPr>
        <w:t>8</w:t>
      </w:r>
      <w:r>
        <w:rPr>
          <w:rFonts w:ascii="Cambria" w:eastAsia="Malgun Gothic" w:hAnsi="Cambria"/>
          <w:color w:val="000000"/>
          <w:sz w:val="21"/>
          <w:szCs w:val="21"/>
        </w:rPr>
        <w:t>.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[10] Let M1 and M2 be arbitrary Turing machines. Show that the problem “L(M1) </w:t>
      </w:r>
      <w:r w:rsidRPr="004709AC">
        <w:rPr>
          <w:rFonts w:ascii="Cambria" w:eastAsia="Malgun Gothic" w:hAnsi="Cambria"/>
          <w:color w:val="000000"/>
          <w:sz w:val="21"/>
          <w:szCs w:val="21"/>
        </w:rPr>
        <w:sym w:font="Symbol" w:char="F0CD"/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L(M2)" is undecidable.</w:t>
      </w:r>
    </w:p>
    <w:p w14:paraId="12961687" w14:textId="77777777" w:rsidR="004709AC" w:rsidRPr="004709AC" w:rsidRDefault="004709AC" w:rsidP="004709AC">
      <w:pPr>
        <w:spacing w:after="160" w:line="259" w:lineRule="auto"/>
        <w:rPr>
          <w:rFonts w:ascii="Cambria" w:eastAsia="Malgun Gothic" w:hAnsi="Cambria"/>
          <w:lang w:eastAsia="ko-KR"/>
        </w:rPr>
      </w:pPr>
    </w:p>
    <w:p w14:paraId="22EAFDC2" w14:textId="2BC2FEE9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/>
          <w:color w:val="000000"/>
          <w:sz w:val="21"/>
          <w:szCs w:val="21"/>
        </w:rPr>
        <w:t>9</w:t>
      </w:r>
      <w:r>
        <w:rPr>
          <w:rFonts w:ascii="Cambria" w:eastAsia="Malgun Gothic" w:hAnsi="Cambria"/>
          <w:color w:val="000000"/>
          <w:sz w:val="21"/>
          <w:szCs w:val="21"/>
        </w:rPr>
        <w:t xml:space="preserve">. </w:t>
      </w:r>
      <w:r w:rsidRPr="004709AC">
        <w:rPr>
          <w:rFonts w:ascii="Cambria" w:eastAsia="Malgun Gothic" w:hAnsi="Cambria"/>
          <w:color w:val="000000"/>
          <w:sz w:val="21"/>
          <w:szCs w:val="21"/>
        </w:rPr>
        <w:t>[10]</w:t>
      </w:r>
      <w:r>
        <w:rPr>
          <w:rFonts w:ascii="Cambria" w:eastAsia="Malgun Gothic" w:hAnsi="Cambria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/>
          <w:color w:val="000000"/>
          <w:sz w:val="21"/>
          <w:szCs w:val="21"/>
        </w:rPr>
        <w:t>Show that for A = {</w:t>
      </w:r>
      <w:proofErr w:type="spellStart"/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w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bscript"/>
        </w:rPr>
        <w:t>i</w:t>
      </w:r>
      <w:proofErr w:type="spellEnd"/>
      <w:r w:rsidRPr="004709AC">
        <w:rPr>
          <w:rFonts w:ascii="Cambria" w:eastAsia="Malgun Gothic" w:hAnsi="Cambria"/>
          <w:color w:val="000000"/>
          <w:sz w:val="21"/>
          <w:szCs w:val="21"/>
          <w:vertAlign w:val="subscript"/>
        </w:rPr>
        <w:t xml:space="preserve"> </w:t>
      </w:r>
      <w:r w:rsidRPr="004709AC">
        <w:rPr>
          <w:rFonts w:ascii="Cambria" w:eastAsia="Malgun Gothic" w:hAnsi="Cambria"/>
          <w:color w:val="000000"/>
          <w:sz w:val="21"/>
          <w:szCs w:val="21"/>
        </w:rPr>
        <w:t>| 10, 00, 11, 01} and B = {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v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bscript"/>
        </w:rPr>
        <w:t>i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/>
          <w:color w:val="000000"/>
          <w:sz w:val="21"/>
          <w:szCs w:val="21"/>
        </w:rPr>
        <w:t>| 0, 001, 1, 101}, there exists a Pot Correspondence solution.</w:t>
      </w:r>
    </w:p>
    <w:p w14:paraId="2C15B53F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57D70D73" w14:textId="62572C14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Q1</w:t>
      </w:r>
      <w:r w:rsidR="002B16FD">
        <w:rPr>
          <w:rFonts w:ascii="Cambria" w:eastAsia="Malgun Gothic" w:hAnsi="Cambria" w:cs="CMT T 10"/>
          <w:color w:val="000000"/>
          <w:sz w:val="21"/>
          <w:szCs w:val="21"/>
        </w:rPr>
        <w:t>0</w:t>
      </w:r>
      <w:r>
        <w:rPr>
          <w:rFonts w:ascii="Cambria" w:eastAsia="Malgun Gothic" w:hAnsi="Cambria" w:cs="CMT T 10"/>
          <w:color w:val="000000"/>
          <w:sz w:val="21"/>
          <w:szCs w:val="21"/>
        </w:rPr>
        <w:t>. [10]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Determine whether the given Boolean expression is satisfiable or not.</w:t>
      </w:r>
    </w:p>
    <w:p w14:paraId="702BCD44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 w:rsidRPr="004709AC">
        <w:rPr>
          <w:rFonts w:ascii="Cambria" w:eastAsia="Malgun Gothic" w:hAnsi="Cambria" w:cs="CMT T 10"/>
          <w:color w:val="000000"/>
          <w:sz w:val="21"/>
          <w:szCs w:val="21"/>
        </w:rPr>
        <w:tab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ab/>
      </w:r>
      <m:oMath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(</m:t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3</m:t>
            </m:r>
          </m:sub>
        </m:sSub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)</m:t>
        </m:r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9"/>
        </m:r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(</m:t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3</m:t>
            </m:r>
          </m:sub>
        </m:sSub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)</m:t>
        </m:r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9"/>
        </m:r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(</m:t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3</m:t>
            </m:r>
          </m:sub>
        </m:sSub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)</m:t>
        </m:r>
      </m:oMath>
    </w:p>
    <w:p w14:paraId="5B6E9766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3CB2FAE6" w14:textId="336B96A6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Q1</w:t>
      </w:r>
      <w:r w:rsidR="002B16FD">
        <w:rPr>
          <w:rFonts w:ascii="Cambria" w:eastAsia="Malgun Gothic" w:hAnsi="Cambria" w:cs="CMT T 10"/>
          <w:color w:val="000000"/>
          <w:sz w:val="21"/>
          <w:szCs w:val="21"/>
        </w:rPr>
        <w:t>1</w:t>
      </w:r>
      <w:r>
        <w:rPr>
          <w:rFonts w:ascii="Cambria" w:eastAsia="Malgun Gothic" w:hAnsi="Cambria" w:cs="CMT T 10"/>
          <w:color w:val="000000"/>
          <w:sz w:val="21"/>
          <w:szCs w:val="21"/>
        </w:rPr>
        <w:t>.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[10] Show that L = {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www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| w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C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{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 xml:space="preserve">a, </w:t>
      </w:r>
      <w:proofErr w:type="gramStart"/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b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}</w:t>
      </w:r>
      <w:r w:rsidRPr="004709AC">
        <w:rPr>
          <w:rFonts w:ascii="Cambria" w:eastAsia="Malgun Gothic" w:hAnsi="Cambria" w:cs="CMT T 10"/>
          <w:color w:val="000000"/>
          <w:sz w:val="21"/>
          <w:szCs w:val="21"/>
          <w:vertAlign w:val="superscript"/>
        </w:rPr>
        <w:t>+</w:t>
      </w:r>
      <w:proofErr w:type="gram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>} is in DTIME(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n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).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Explain how a Deterministic-TM runs on 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w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>
        <w:rPr>
          <w:rFonts w:ascii="Cambria" w:eastAsia="Malgun Gothic" w:hAnsi="Cambria" w:cs="CMT T 10"/>
          <w:color w:val="000000"/>
          <w:sz w:val="21"/>
          <w:szCs w:val="21"/>
        </w:rPr>
        <w:sym w:font="Symbol" w:char="F0CE"/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L in O(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n</w:t>
      </w:r>
      <w:r>
        <w:rPr>
          <w:rFonts w:ascii="Cambria" w:eastAsia="Malgun Gothic" w:hAnsi="Cambria" w:cs="CMT T 10"/>
          <w:color w:val="000000"/>
          <w:sz w:val="21"/>
          <w:szCs w:val="21"/>
        </w:rPr>
        <w:t>).</w:t>
      </w:r>
    </w:p>
    <w:p w14:paraId="39501109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4FAA6B0C" w14:textId="0D00EC33" w:rsidR="004709AC" w:rsidRPr="004709AC" w:rsidRDefault="00FA097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Q1</w:t>
      </w:r>
      <w:r w:rsidR="00C12C66">
        <w:rPr>
          <w:rFonts w:ascii="Cambria" w:eastAsia="Malgun Gothic" w:hAnsi="Cambria" w:cs="CMT T 10"/>
          <w:color w:val="000000"/>
          <w:sz w:val="21"/>
          <w:szCs w:val="21"/>
        </w:rPr>
        <w:t>2</w:t>
      </w:r>
      <w:r>
        <w:rPr>
          <w:rFonts w:ascii="Cambria" w:eastAsia="Malgun Gothic" w:hAnsi="Cambria" w:cs="CMT T 10"/>
          <w:color w:val="000000"/>
          <w:sz w:val="21"/>
          <w:szCs w:val="21"/>
        </w:rPr>
        <w:t>. [10]</w:t>
      </w:r>
      <w:r w:rsidR="004709AC"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Explain a Halting Problem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in detail.</w:t>
      </w:r>
    </w:p>
    <w:p w14:paraId="57D990F6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5E80409C" w14:textId="793B9183" w:rsidR="0062771A" w:rsidRDefault="0062771A">
      <w:pPr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br w:type="page"/>
      </w:r>
    </w:p>
    <w:p w14:paraId="7D4A3D8E" w14:textId="77777777" w:rsidR="0062771A" w:rsidRDefault="0062771A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70FD6854" w14:textId="0375EFE1" w:rsidR="00FA097C" w:rsidRDefault="00FA097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Q1</w:t>
      </w:r>
      <w:r w:rsidR="00C12C66">
        <w:rPr>
          <w:rFonts w:ascii="Cambria" w:eastAsia="Malgun Gothic" w:hAnsi="Cambria" w:cs="CMT T 10"/>
          <w:color w:val="000000"/>
          <w:sz w:val="21"/>
          <w:szCs w:val="21"/>
        </w:rPr>
        <w:t>3</w:t>
      </w:r>
      <w:r>
        <w:rPr>
          <w:rFonts w:ascii="Cambria" w:eastAsia="Malgun Gothic" w:hAnsi="Cambria" w:cs="CMT T 10"/>
          <w:color w:val="000000"/>
          <w:sz w:val="21"/>
          <w:szCs w:val="21"/>
        </w:rPr>
        <w:t>. [10</w:t>
      </w:r>
      <w:r w:rsidR="00BB1045">
        <w:rPr>
          <w:rFonts w:ascii="Cambria" w:eastAsia="Malgun Gothic" w:hAnsi="Cambria" w:cs="CMT T 10"/>
          <w:color w:val="000000"/>
          <w:sz w:val="21"/>
          <w:szCs w:val="21"/>
        </w:rPr>
        <w:t>, optional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] </w:t>
      </w:r>
    </w:p>
    <w:p w14:paraId="493DD297" w14:textId="3035844F" w:rsidR="00FA097C" w:rsidRDefault="00FA097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(A) </w:t>
      </w:r>
      <w:r w:rsidR="004709AC"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Explain </w:t>
      </w:r>
      <w:r w:rsidR="004709AC" w:rsidRPr="004709AC">
        <w:rPr>
          <w:rFonts w:ascii="Cambria" w:eastAsia="Malgun Gothic" w:hAnsi="Cambria"/>
          <w:color w:val="000000"/>
          <w:sz w:val="21"/>
          <w:szCs w:val="21"/>
        </w:rPr>
        <w:t>P-Problem, NP-Problem and NP-Complete Problem, respectively (P/NP/NP-Complete-language, equivalently).</w:t>
      </w:r>
    </w:p>
    <w:p w14:paraId="509B12E5" w14:textId="52236D49" w:rsid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(B) Give one example of NP-Complete problem and define/explain it.</w:t>
      </w:r>
    </w:p>
    <w:p w14:paraId="342469CE" w14:textId="73FBC6F8" w:rsidR="002B16FD" w:rsidRDefault="002B16FD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</w:p>
    <w:p w14:paraId="67530FB9" w14:textId="19029008" w:rsidR="002B16FD" w:rsidRPr="002B16FD" w:rsidRDefault="002B16FD" w:rsidP="002B16FD">
      <w:pPr>
        <w:rPr>
          <w:rFonts w:ascii="Cambria" w:eastAsia="Malgun Gothic" w:hAnsi="Cambria"/>
          <w:sz w:val="21"/>
          <w:szCs w:val="21"/>
          <w:lang w:eastAsia="ko-KR"/>
        </w:rPr>
      </w:pPr>
      <w:r>
        <w:rPr>
          <w:rFonts w:ascii="Cambria" w:eastAsia="Malgun Gothic" w:hAnsi="Cambria"/>
          <w:color w:val="000000"/>
          <w:sz w:val="21"/>
          <w:szCs w:val="21"/>
        </w:rPr>
        <w:t>Q1</w:t>
      </w:r>
      <w:r w:rsidR="00C12C66">
        <w:rPr>
          <w:rFonts w:ascii="Cambria" w:eastAsia="Malgun Gothic" w:hAnsi="Cambria"/>
          <w:color w:val="000000"/>
          <w:sz w:val="21"/>
          <w:szCs w:val="21"/>
        </w:rPr>
        <w:t>4</w:t>
      </w:r>
      <w:r>
        <w:rPr>
          <w:rFonts w:ascii="Cambria" w:eastAsia="Malgun Gothic" w:hAnsi="Cambria"/>
          <w:color w:val="000000"/>
          <w:sz w:val="21"/>
          <w:szCs w:val="21"/>
        </w:rPr>
        <w:t>. [</w:t>
      </w:r>
      <w:r w:rsidR="00EC293C">
        <w:rPr>
          <w:rFonts w:ascii="Cambria" w:eastAsia="Malgun Gothic" w:hAnsi="Cambria"/>
          <w:color w:val="000000"/>
          <w:sz w:val="21"/>
          <w:szCs w:val="21"/>
        </w:rPr>
        <w:t>20</w:t>
      </w:r>
      <w:r w:rsidR="00BB1045">
        <w:rPr>
          <w:rFonts w:ascii="Cambria" w:eastAsia="Malgun Gothic" w:hAnsi="Cambria"/>
          <w:color w:val="000000"/>
          <w:sz w:val="21"/>
          <w:szCs w:val="21"/>
        </w:rPr>
        <w:t>, optional</w:t>
      </w:r>
      <w:r>
        <w:rPr>
          <w:rFonts w:ascii="Cambria" w:eastAsia="Malgun Gothic" w:hAnsi="Cambria"/>
          <w:color w:val="000000"/>
          <w:sz w:val="21"/>
          <w:szCs w:val="21"/>
        </w:rPr>
        <w:t xml:space="preserve">] </w:t>
      </w:r>
      <w:r w:rsidRPr="002B16FD">
        <w:rPr>
          <w:rFonts w:ascii="Cambria" w:eastAsia="Malgun Gothic" w:hAnsi="Cambria"/>
          <w:sz w:val="21"/>
          <w:szCs w:val="21"/>
        </w:rPr>
        <w:t xml:space="preserve">In the given table of the closure property, </w:t>
      </w:r>
      <w:r w:rsidRPr="002B16FD">
        <w:rPr>
          <w:rFonts w:ascii="Cambria" w:eastAsia="Malgun Gothic" w:hAnsi="Cambria"/>
          <w:sz w:val="21"/>
          <w:szCs w:val="21"/>
          <w:lang w:eastAsia="ko-KR"/>
        </w:rPr>
        <w:t>mark whether each language family is closed (O) under the given operation or not closed (X) at (1) – (</w:t>
      </w:r>
      <w:r w:rsidR="00BB1045">
        <w:rPr>
          <w:rFonts w:ascii="Cambria" w:eastAsia="Malgun Gothic" w:hAnsi="Cambria"/>
          <w:sz w:val="21"/>
          <w:szCs w:val="21"/>
          <w:lang w:eastAsia="ko-KR"/>
        </w:rPr>
        <w:t>35</w:t>
      </w:r>
      <w:r w:rsidRPr="002B16FD">
        <w:rPr>
          <w:rFonts w:ascii="Cambria" w:eastAsia="Malgun Gothic" w:hAnsi="Cambria"/>
          <w:sz w:val="21"/>
          <w:szCs w:val="21"/>
          <w:lang w:eastAsia="ko-KR"/>
        </w:rPr>
        <w:t>)</w:t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. E.g.)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22"/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L1, L2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CE"/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 REG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AE"/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 L1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C8"/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 L2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CE"/>
      </w:r>
      <w:r w:rsidR="00104E13">
        <w:rPr>
          <w:rFonts w:ascii="Cambria" w:eastAsia="Malgun Gothic" w:hAnsi="Cambria"/>
          <w:sz w:val="21"/>
          <w:szCs w:val="21"/>
          <w:lang w:eastAsia="ko-KR"/>
        </w:rPr>
        <w:t>REG?</w:t>
      </w:r>
    </w:p>
    <w:tbl>
      <w:tblPr>
        <w:tblStyle w:val="TableGrid"/>
        <w:tblW w:w="9959" w:type="dxa"/>
        <w:tblInd w:w="808" w:type="dxa"/>
        <w:tblLook w:val="04A0" w:firstRow="1" w:lastRow="0" w:firstColumn="1" w:lastColumn="0" w:noHBand="0" w:noVBand="1"/>
      </w:tblPr>
      <w:tblGrid>
        <w:gridCol w:w="2626"/>
        <w:gridCol w:w="1419"/>
        <w:gridCol w:w="1440"/>
        <w:gridCol w:w="1440"/>
        <w:gridCol w:w="1517"/>
        <w:gridCol w:w="1517"/>
      </w:tblGrid>
      <w:tr w:rsidR="002B16FD" w:rsidRPr="002B16FD" w14:paraId="69B34660" w14:textId="77777777" w:rsidTr="00C12C66">
        <w:trPr>
          <w:trHeight w:val="415"/>
        </w:trPr>
        <w:tc>
          <w:tcPr>
            <w:tcW w:w="2626" w:type="dxa"/>
          </w:tcPr>
          <w:p w14:paraId="788F2151" w14:textId="77777777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</w:p>
        </w:tc>
        <w:tc>
          <w:tcPr>
            <w:tcW w:w="1419" w:type="dxa"/>
          </w:tcPr>
          <w:p w14:paraId="25FE1CF5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REG</w:t>
            </w:r>
          </w:p>
        </w:tc>
        <w:tc>
          <w:tcPr>
            <w:tcW w:w="1440" w:type="dxa"/>
          </w:tcPr>
          <w:p w14:paraId="20A9B8A6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DCFL</w:t>
            </w:r>
          </w:p>
        </w:tc>
        <w:tc>
          <w:tcPr>
            <w:tcW w:w="1440" w:type="dxa"/>
          </w:tcPr>
          <w:p w14:paraId="2A1D8362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CFL</w:t>
            </w:r>
          </w:p>
        </w:tc>
        <w:tc>
          <w:tcPr>
            <w:tcW w:w="1517" w:type="dxa"/>
          </w:tcPr>
          <w:p w14:paraId="49462097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REC</w:t>
            </w:r>
          </w:p>
        </w:tc>
        <w:tc>
          <w:tcPr>
            <w:tcW w:w="1517" w:type="dxa"/>
          </w:tcPr>
          <w:p w14:paraId="225D2077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RE</w:t>
            </w:r>
          </w:p>
        </w:tc>
      </w:tr>
      <w:tr w:rsidR="002B16FD" w:rsidRPr="002B16FD" w14:paraId="46645519" w14:textId="77777777" w:rsidTr="00C12C66">
        <w:trPr>
          <w:trHeight w:val="415"/>
        </w:trPr>
        <w:tc>
          <w:tcPr>
            <w:tcW w:w="2626" w:type="dxa"/>
          </w:tcPr>
          <w:p w14:paraId="1D9FC637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Union</w:t>
            </w:r>
          </w:p>
        </w:tc>
        <w:tc>
          <w:tcPr>
            <w:tcW w:w="1419" w:type="dxa"/>
          </w:tcPr>
          <w:p w14:paraId="1583F0B1" w14:textId="6D78E938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1)  </w:t>
            </w:r>
          </w:p>
        </w:tc>
        <w:tc>
          <w:tcPr>
            <w:tcW w:w="1440" w:type="dxa"/>
          </w:tcPr>
          <w:p w14:paraId="01B57F6F" w14:textId="241D045C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8)   </w:t>
            </w:r>
          </w:p>
        </w:tc>
        <w:tc>
          <w:tcPr>
            <w:tcW w:w="1440" w:type="dxa"/>
          </w:tcPr>
          <w:p w14:paraId="2AE68397" w14:textId="7608858A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1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5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68530F86" w14:textId="33D9E4EC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2)</w:t>
            </w:r>
          </w:p>
        </w:tc>
        <w:tc>
          <w:tcPr>
            <w:tcW w:w="1517" w:type="dxa"/>
          </w:tcPr>
          <w:p w14:paraId="55876617" w14:textId="152E4653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9)</w:t>
            </w:r>
          </w:p>
        </w:tc>
      </w:tr>
      <w:tr w:rsidR="002B16FD" w:rsidRPr="002B16FD" w14:paraId="311D7CC7" w14:textId="77777777" w:rsidTr="00C12C66">
        <w:trPr>
          <w:trHeight w:val="415"/>
        </w:trPr>
        <w:tc>
          <w:tcPr>
            <w:tcW w:w="2626" w:type="dxa"/>
          </w:tcPr>
          <w:p w14:paraId="12218AA2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Complement</w:t>
            </w:r>
          </w:p>
        </w:tc>
        <w:tc>
          <w:tcPr>
            <w:tcW w:w="1419" w:type="dxa"/>
          </w:tcPr>
          <w:p w14:paraId="2BD02791" w14:textId="2B2F2E94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2)  </w:t>
            </w:r>
          </w:p>
        </w:tc>
        <w:tc>
          <w:tcPr>
            <w:tcW w:w="1440" w:type="dxa"/>
          </w:tcPr>
          <w:p w14:paraId="6B8AC0C9" w14:textId="083D0A87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9)   </w:t>
            </w:r>
          </w:p>
        </w:tc>
        <w:tc>
          <w:tcPr>
            <w:tcW w:w="1440" w:type="dxa"/>
          </w:tcPr>
          <w:p w14:paraId="4512DA6D" w14:textId="3FF7FAB1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1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6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7F5267BA" w14:textId="5806228C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3)</w:t>
            </w:r>
          </w:p>
        </w:tc>
        <w:tc>
          <w:tcPr>
            <w:tcW w:w="1517" w:type="dxa"/>
          </w:tcPr>
          <w:p w14:paraId="17624C80" w14:textId="2628F6A5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3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0) </w:t>
            </w:r>
          </w:p>
        </w:tc>
      </w:tr>
      <w:tr w:rsidR="002B16FD" w:rsidRPr="002B16FD" w14:paraId="5140DA25" w14:textId="77777777" w:rsidTr="00C12C66">
        <w:trPr>
          <w:trHeight w:val="415"/>
        </w:trPr>
        <w:tc>
          <w:tcPr>
            <w:tcW w:w="2626" w:type="dxa"/>
          </w:tcPr>
          <w:p w14:paraId="5348B38F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Intersection</w:t>
            </w:r>
          </w:p>
        </w:tc>
        <w:tc>
          <w:tcPr>
            <w:tcW w:w="1419" w:type="dxa"/>
          </w:tcPr>
          <w:p w14:paraId="271D69EA" w14:textId="347F07CE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3)  </w:t>
            </w:r>
          </w:p>
        </w:tc>
        <w:tc>
          <w:tcPr>
            <w:tcW w:w="1440" w:type="dxa"/>
          </w:tcPr>
          <w:p w14:paraId="2E74FE3D" w14:textId="28C98D00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10)  </w:t>
            </w:r>
          </w:p>
        </w:tc>
        <w:tc>
          <w:tcPr>
            <w:tcW w:w="1440" w:type="dxa"/>
          </w:tcPr>
          <w:p w14:paraId="594A47E5" w14:textId="27592002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1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7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11B4FEF3" w14:textId="4F7D3001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4)</w:t>
            </w:r>
          </w:p>
        </w:tc>
        <w:tc>
          <w:tcPr>
            <w:tcW w:w="1517" w:type="dxa"/>
          </w:tcPr>
          <w:p w14:paraId="67A57330" w14:textId="6C22D939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31)</w:t>
            </w:r>
          </w:p>
        </w:tc>
      </w:tr>
      <w:tr w:rsidR="002B16FD" w:rsidRPr="002B16FD" w14:paraId="545F935C" w14:textId="77777777" w:rsidTr="00C12C66">
        <w:trPr>
          <w:trHeight w:val="393"/>
        </w:trPr>
        <w:tc>
          <w:tcPr>
            <w:tcW w:w="2626" w:type="dxa"/>
          </w:tcPr>
          <w:p w14:paraId="3FFD91E3" w14:textId="4F859DA2" w:rsidR="002B16FD" w:rsidRPr="002B16FD" w:rsidRDefault="00C12C66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Concatenation</w:t>
            </w:r>
          </w:p>
        </w:tc>
        <w:tc>
          <w:tcPr>
            <w:tcW w:w="1419" w:type="dxa"/>
          </w:tcPr>
          <w:p w14:paraId="7DD28023" w14:textId="316DE7F1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4)  </w:t>
            </w:r>
          </w:p>
        </w:tc>
        <w:tc>
          <w:tcPr>
            <w:tcW w:w="1440" w:type="dxa"/>
          </w:tcPr>
          <w:p w14:paraId="0F8AB448" w14:textId="5732F611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11)  </w:t>
            </w:r>
          </w:p>
        </w:tc>
        <w:tc>
          <w:tcPr>
            <w:tcW w:w="1440" w:type="dxa"/>
          </w:tcPr>
          <w:p w14:paraId="5732E17B" w14:textId="212DC00D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1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8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560115C8" w14:textId="790886B2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5)</w:t>
            </w:r>
          </w:p>
        </w:tc>
        <w:tc>
          <w:tcPr>
            <w:tcW w:w="1517" w:type="dxa"/>
          </w:tcPr>
          <w:p w14:paraId="02AD7B4B" w14:textId="373EB8CA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32)</w:t>
            </w:r>
          </w:p>
        </w:tc>
      </w:tr>
      <w:tr w:rsidR="002B16FD" w:rsidRPr="002B16FD" w14:paraId="3DBAFDEB" w14:textId="77777777" w:rsidTr="00C12C66">
        <w:trPr>
          <w:trHeight w:val="415"/>
        </w:trPr>
        <w:tc>
          <w:tcPr>
            <w:tcW w:w="2626" w:type="dxa"/>
          </w:tcPr>
          <w:p w14:paraId="71A50338" w14:textId="2B537F10" w:rsidR="002B16FD" w:rsidRPr="002B16FD" w:rsidRDefault="00C12C66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Kleene Star (L*)</w:t>
            </w:r>
          </w:p>
        </w:tc>
        <w:tc>
          <w:tcPr>
            <w:tcW w:w="1419" w:type="dxa"/>
          </w:tcPr>
          <w:p w14:paraId="6279612B" w14:textId="0AB89B46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5)  </w:t>
            </w:r>
          </w:p>
        </w:tc>
        <w:tc>
          <w:tcPr>
            <w:tcW w:w="1440" w:type="dxa"/>
          </w:tcPr>
          <w:p w14:paraId="6591A920" w14:textId="6537EDF9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12)</w:t>
            </w:r>
          </w:p>
        </w:tc>
        <w:tc>
          <w:tcPr>
            <w:tcW w:w="1440" w:type="dxa"/>
          </w:tcPr>
          <w:p w14:paraId="20123028" w14:textId="732D6599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1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9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74CE27D9" w14:textId="60DAB2B5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6)</w:t>
            </w:r>
          </w:p>
        </w:tc>
        <w:tc>
          <w:tcPr>
            <w:tcW w:w="1517" w:type="dxa"/>
          </w:tcPr>
          <w:p w14:paraId="23DBAE50" w14:textId="106F6BE4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33)</w:t>
            </w:r>
          </w:p>
        </w:tc>
      </w:tr>
      <w:tr w:rsidR="002B16FD" w:rsidRPr="002B16FD" w14:paraId="71846CBB" w14:textId="77777777" w:rsidTr="00C12C66">
        <w:trPr>
          <w:trHeight w:val="415"/>
        </w:trPr>
        <w:tc>
          <w:tcPr>
            <w:tcW w:w="2626" w:type="dxa"/>
          </w:tcPr>
          <w:p w14:paraId="49ABE574" w14:textId="4EEE6F6E" w:rsidR="002B16FD" w:rsidRPr="002B16FD" w:rsidRDefault="00C12C66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>
              <w:rPr>
                <w:rFonts w:ascii="Cambria" w:eastAsia="Malgun Gothic" w:hAnsi="Cambria"/>
                <w:b/>
                <w:sz w:val="21"/>
                <w:szCs w:val="21"/>
              </w:rPr>
              <w:t>Reversal (L</w:t>
            </w:r>
            <w:r w:rsidRPr="00C12C66">
              <w:rPr>
                <w:rFonts w:ascii="Cambria" w:eastAsia="Malgun Gothic" w:hAnsi="Cambria"/>
                <w:b/>
                <w:sz w:val="21"/>
                <w:szCs w:val="21"/>
                <w:vertAlign w:val="superscript"/>
              </w:rPr>
              <w:t>R</w:t>
            </w:r>
            <w:r>
              <w:rPr>
                <w:rFonts w:ascii="Cambria" w:eastAsia="Malgun Gothic" w:hAnsi="Cambria"/>
                <w:b/>
                <w:sz w:val="21"/>
                <w:szCs w:val="21"/>
              </w:rPr>
              <w:t>)</w:t>
            </w:r>
          </w:p>
        </w:tc>
        <w:tc>
          <w:tcPr>
            <w:tcW w:w="1419" w:type="dxa"/>
          </w:tcPr>
          <w:p w14:paraId="628E7F1C" w14:textId="3E141957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6)  </w:t>
            </w:r>
          </w:p>
        </w:tc>
        <w:tc>
          <w:tcPr>
            <w:tcW w:w="1440" w:type="dxa"/>
          </w:tcPr>
          <w:p w14:paraId="0FAF4B90" w14:textId="75497E7C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13)</w:t>
            </w:r>
          </w:p>
        </w:tc>
        <w:tc>
          <w:tcPr>
            <w:tcW w:w="1440" w:type="dxa"/>
          </w:tcPr>
          <w:p w14:paraId="52F2867D" w14:textId="2F9F853C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20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3D1E4593" w14:textId="0FFCF325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 xml:space="preserve">(27) </w:t>
            </w:r>
          </w:p>
        </w:tc>
        <w:tc>
          <w:tcPr>
            <w:tcW w:w="1517" w:type="dxa"/>
          </w:tcPr>
          <w:p w14:paraId="4D5FDBEA" w14:textId="0C23C6D0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34)</w:t>
            </w:r>
          </w:p>
        </w:tc>
      </w:tr>
      <w:tr w:rsidR="002B16FD" w:rsidRPr="002B16FD" w14:paraId="3879316E" w14:textId="77777777" w:rsidTr="00C12C66">
        <w:trPr>
          <w:trHeight w:val="415"/>
        </w:trPr>
        <w:tc>
          <w:tcPr>
            <w:tcW w:w="2626" w:type="dxa"/>
          </w:tcPr>
          <w:p w14:paraId="004C4224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Intersection</w:t>
            </w:r>
          </w:p>
          <w:p w14:paraId="08920A77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with REG</w:t>
            </w:r>
          </w:p>
        </w:tc>
        <w:tc>
          <w:tcPr>
            <w:tcW w:w="1419" w:type="dxa"/>
          </w:tcPr>
          <w:p w14:paraId="65A83139" w14:textId="77777777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</w:p>
        </w:tc>
        <w:tc>
          <w:tcPr>
            <w:tcW w:w="1440" w:type="dxa"/>
          </w:tcPr>
          <w:p w14:paraId="0075568E" w14:textId="0B980EA4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1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4)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 </w:t>
            </w:r>
          </w:p>
        </w:tc>
        <w:tc>
          <w:tcPr>
            <w:tcW w:w="1440" w:type="dxa"/>
          </w:tcPr>
          <w:p w14:paraId="30863DA2" w14:textId="15C722F2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21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28F74499" w14:textId="268E350C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8)</w:t>
            </w:r>
          </w:p>
        </w:tc>
        <w:tc>
          <w:tcPr>
            <w:tcW w:w="1517" w:type="dxa"/>
          </w:tcPr>
          <w:p w14:paraId="310F7145" w14:textId="68D8C5E7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35)</w:t>
            </w:r>
          </w:p>
        </w:tc>
      </w:tr>
    </w:tbl>
    <w:p w14:paraId="1C6A247D" w14:textId="77777777" w:rsidR="002B16FD" w:rsidRPr="002B16FD" w:rsidRDefault="002B16FD" w:rsidP="002B16FD">
      <w:pPr>
        <w:spacing w:after="160" w:line="259" w:lineRule="auto"/>
        <w:rPr>
          <w:rFonts w:ascii="Cambria" w:eastAsia="Malgun Gothic" w:hAnsi="Cambria"/>
          <w:sz w:val="21"/>
          <w:szCs w:val="21"/>
          <w:lang w:eastAsia="ko-KR"/>
        </w:rPr>
      </w:pPr>
    </w:p>
    <w:p w14:paraId="2F069133" w14:textId="77777777" w:rsidR="002B16FD" w:rsidRPr="002B16FD" w:rsidRDefault="002B16FD" w:rsidP="002B16FD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1D0D0EB5" w14:textId="29FD1770" w:rsidR="002B16FD" w:rsidRPr="004709AC" w:rsidRDefault="002B16FD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</w:p>
    <w:p w14:paraId="5D3D610F" w14:textId="16C17370" w:rsidR="009C582B" w:rsidRDefault="009C582B" w:rsidP="00205658">
      <w:pPr>
        <w:pStyle w:val="Default"/>
        <w:spacing w:line="276" w:lineRule="auto"/>
        <w:ind w:left="720"/>
        <w:rPr>
          <w:rFonts w:asciiTheme="majorHAnsi" w:hAnsiTheme="majorHAnsi" w:cs="Times New Roman"/>
          <w:sz w:val="21"/>
          <w:szCs w:val="21"/>
        </w:rPr>
      </w:pPr>
    </w:p>
    <w:p w14:paraId="16765440" w14:textId="548AD671" w:rsidR="009C582B" w:rsidRDefault="009C582B" w:rsidP="00205658">
      <w:pPr>
        <w:pStyle w:val="Default"/>
        <w:spacing w:line="276" w:lineRule="auto"/>
        <w:ind w:left="720"/>
        <w:rPr>
          <w:rFonts w:asciiTheme="majorHAnsi" w:hAnsiTheme="majorHAnsi" w:cs="Times New Roman"/>
          <w:sz w:val="21"/>
          <w:szCs w:val="21"/>
        </w:rPr>
      </w:pPr>
    </w:p>
    <w:p w14:paraId="6D5199EB" w14:textId="77777777" w:rsidR="009C582B" w:rsidRPr="00F66EB9" w:rsidRDefault="009C582B" w:rsidP="00205658">
      <w:pPr>
        <w:pStyle w:val="Default"/>
        <w:spacing w:line="276" w:lineRule="auto"/>
        <w:ind w:left="720"/>
        <w:rPr>
          <w:rFonts w:asciiTheme="majorHAnsi" w:hAnsiTheme="majorHAnsi" w:cs="Times New Roman"/>
          <w:sz w:val="21"/>
          <w:szCs w:val="21"/>
        </w:rPr>
      </w:pPr>
    </w:p>
    <w:sectPr w:rsidR="009C582B" w:rsidRPr="00F66EB9" w:rsidSect="00D12DF4">
      <w:pgSz w:w="12240" w:h="15840" w:code="1"/>
      <w:pgMar w:top="1080" w:right="720" w:bottom="936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C4787"/>
    <w:multiLevelType w:val="hybridMultilevel"/>
    <w:tmpl w:val="DFA0A8D4"/>
    <w:lvl w:ilvl="0" w:tplc="9B3E08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E1896"/>
    <w:multiLevelType w:val="hybridMultilevel"/>
    <w:tmpl w:val="0AA83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83838"/>
    <w:multiLevelType w:val="hybridMultilevel"/>
    <w:tmpl w:val="A16C199E"/>
    <w:lvl w:ilvl="0" w:tplc="CF489E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496F0A"/>
    <w:multiLevelType w:val="hybridMultilevel"/>
    <w:tmpl w:val="F0CAFCD6"/>
    <w:lvl w:ilvl="0" w:tplc="8F845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491FBA"/>
    <w:multiLevelType w:val="hybridMultilevel"/>
    <w:tmpl w:val="0A86103E"/>
    <w:lvl w:ilvl="0" w:tplc="FE06F12E">
      <w:start w:val="1"/>
      <w:numFmt w:val="decimal"/>
      <w:lvlText w:val="(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DA53A7"/>
    <w:multiLevelType w:val="hybridMultilevel"/>
    <w:tmpl w:val="C4849B00"/>
    <w:lvl w:ilvl="0" w:tplc="65CA761E">
      <w:start w:val="1"/>
      <w:numFmt w:val="decimal"/>
      <w:lvlText w:val="(%1)"/>
      <w:lvlJc w:val="left"/>
      <w:pPr>
        <w:ind w:left="720" w:hanging="360"/>
      </w:pPr>
      <w:rPr>
        <w:rFonts w:ascii="Cambria" w:hAnsi="Cambria" w:cs="CMT T 10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4C01E9"/>
    <w:multiLevelType w:val="hybridMultilevel"/>
    <w:tmpl w:val="5DAAB136"/>
    <w:lvl w:ilvl="0" w:tplc="17C8DBD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i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5"/>
  </w:num>
  <w:num w:numId="6">
    <w:abstractNumId w:val="2"/>
  </w:num>
  <w:num w:numId="7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MaoFAEzwxQQtAAAA"/>
    <w:docVar w:name="aurora:used-aurora" w:val="i:1"/>
  </w:docVars>
  <w:rsids>
    <w:rsidRoot w:val="00217177"/>
    <w:rsid w:val="00003BDE"/>
    <w:rsid w:val="00006736"/>
    <w:rsid w:val="00013CA5"/>
    <w:rsid w:val="00015CDC"/>
    <w:rsid w:val="00020357"/>
    <w:rsid w:val="00020EF6"/>
    <w:rsid w:val="000253E5"/>
    <w:rsid w:val="000325E8"/>
    <w:rsid w:val="0004024C"/>
    <w:rsid w:val="00042F13"/>
    <w:rsid w:val="00043411"/>
    <w:rsid w:val="00051002"/>
    <w:rsid w:val="0005698E"/>
    <w:rsid w:val="00056C71"/>
    <w:rsid w:val="000612DE"/>
    <w:rsid w:val="0006410F"/>
    <w:rsid w:val="00065E5F"/>
    <w:rsid w:val="00074580"/>
    <w:rsid w:val="000773E8"/>
    <w:rsid w:val="00077586"/>
    <w:rsid w:val="00087C99"/>
    <w:rsid w:val="000A7AEB"/>
    <w:rsid w:val="000B07F3"/>
    <w:rsid w:val="000B0859"/>
    <w:rsid w:val="000B30E5"/>
    <w:rsid w:val="000B4F76"/>
    <w:rsid w:val="000B5DF3"/>
    <w:rsid w:val="000B6A41"/>
    <w:rsid w:val="000E14C9"/>
    <w:rsid w:val="000E1741"/>
    <w:rsid w:val="000E3A34"/>
    <w:rsid w:val="001014C8"/>
    <w:rsid w:val="00104E13"/>
    <w:rsid w:val="00106209"/>
    <w:rsid w:val="00120F32"/>
    <w:rsid w:val="001227BF"/>
    <w:rsid w:val="001308E8"/>
    <w:rsid w:val="00137D43"/>
    <w:rsid w:val="001420D2"/>
    <w:rsid w:val="00153572"/>
    <w:rsid w:val="001679DA"/>
    <w:rsid w:val="001709EB"/>
    <w:rsid w:val="00174E04"/>
    <w:rsid w:val="00181AB8"/>
    <w:rsid w:val="001868C2"/>
    <w:rsid w:val="00186C18"/>
    <w:rsid w:val="00191F84"/>
    <w:rsid w:val="00192732"/>
    <w:rsid w:val="001B06A0"/>
    <w:rsid w:val="001B0AF8"/>
    <w:rsid w:val="001C0B5D"/>
    <w:rsid w:val="001D7F7A"/>
    <w:rsid w:val="001F547D"/>
    <w:rsid w:val="001F5AFA"/>
    <w:rsid w:val="00205658"/>
    <w:rsid w:val="00216717"/>
    <w:rsid w:val="00217177"/>
    <w:rsid w:val="0022184B"/>
    <w:rsid w:val="0022486B"/>
    <w:rsid w:val="002316AE"/>
    <w:rsid w:val="00237086"/>
    <w:rsid w:val="00240A00"/>
    <w:rsid w:val="00245091"/>
    <w:rsid w:val="002473AE"/>
    <w:rsid w:val="0025770A"/>
    <w:rsid w:val="00274D8D"/>
    <w:rsid w:val="00284CAA"/>
    <w:rsid w:val="00297117"/>
    <w:rsid w:val="002A4256"/>
    <w:rsid w:val="002A67B3"/>
    <w:rsid w:val="002B16FD"/>
    <w:rsid w:val="002B7AE4"/>
    <w:rsid w:val="002C3D9A"/>
    <w:rsid w:val="002D1530"/>
    <w:rsid w:val="002D1669"/>
    <w:rsid w:val="002D618C"/>
    <w:rsid w:val="002F2049"/>
    <w:rsid w:val="002F59C0"/>
    <w:rsid w:val="00312EE2"/>
    <w:rsid w:val="00313295"/>
    <w:rsid w:val="003170DA"/>
    <w:rsid w:val="00320CCA"/>
    <w:rsid w:val="00321EEA"/>
    <w:rsid w:val="00322F55"/>
    <w:rsid w:val="00341E0E"/>
    <w:rsid w:val="00343D01"/>
    <w:rsid w:val="003509EB"/>
    <w:rsid w:val="00350FF5"/>
    <w:rsid w:val="003517E8"/>
    <w:rsid w:val="00354665"/>
    <w:rsid w:val="003600D0"/>
    <w:rsid w:val="00361710"/>
    <w:rsid w:val="00363942"/>
    <w:rsid w:val="00374521"/>
    <w:rsid w:val="00382675"/>
    <w:rsid w:val="0039195C"/>
    <w:rsid w:val="00391C46"/>
    <w:rsid w:val="003A484E"/>
    <w:rsid w:val="003A4D43"/>
    <w:rsid w:val="003B10B3"/>
    <w:rsid w:val="003B28B7"/>
    <w:rsid w:val="003B4047"/>
    <w:rsid w:val="003D2E4D"/>
    <w:rsid w:val="003D6B64"/>
    <w:rsid w:val="003E18AC"/>
    <w:rsid w:val="003E591C"/>
    <w:rsid w:val="003F063A"/>
    <w:rsid w:val="003F3ED5"/>
    <w:rsid w:val="003F4808"/>
    <w:rsid w:val="004113E1"/>
    <w:rsid w:val="00414B0E"/>
    <w:rsid w:val="004178D0"/>
    <w:rsid w:val="00423E6E"/>
    <w:rsid w:val="00425DF9"/>
    <w:rsid w:val="00426A45"/>
    <w:rsid w:val="004463DF"/>
    <w:rsid w:val="0045302F"/>
    <w:rsid w:val="0046561A"/>
    <w:rsid w:val="00467A51"/>
    <w:rsid w:val="004709AC"/>
    <w:rsid w:val="00491970"/>
    <w:rsid w:val="00491E8F"/>
    <w:rsid w:val="004960AA"/>
    <w:rsid w:val="004A2B0D"/>
    <w:rsid w:val="004A2EFD"/>
    <w:rsid w:val="004A58B9"/>
    <w:rsid w:val="004A6CA0"/>
    <w:rsid w:val="004D2BCD"/>
    <w:rsid w:val="004D7EEF"/>
    <w:rsid w:val="004E14CF"/>
    <w:rsid w:val="004E1865"/>
    <w:rsid w:val="004E1E66"/>
    <w:rsid w:val="004E6B36"/>
    <w:rsid w:val="004E7C86"/>
    <w:rsid w:val="004F1E2A"/>
    <w:rsid w:val="004F5CC8"/>
    <w:rsid w:val="00506589"/>
    <w:rsid w:val="005136A9"/>
    <w:rsid w:val="00523A27"/>
    <w:rsid w:val="00533587"/>
    <w:rsid w:val="00550247"/>
    <w:rsid w:val="00557C7B"/>
    <w:rsid w:val="0056073E"/>
    <w:rsid w:val="00561365"/>
    <w:rsid w:val="00566AB2"/>
    <w:rsid w:val="005678B3"/>
    <w:rsid w:val="00572E73"/>
    <w:rsid w:val="005745E4"/>
    <w:rsid w:val="00574A93"/>
    <w:rsid w:val="00585BBA"/>
    <w:rsid w:val="005861C3"/>
    <w:rsid w:val="00593B11"/>
    <w:rsid w:val="005B4AD4"/>
    <w:rsid w:val="005B6908"/>
    <w:rsid w:val="005D341F"/>
    <w:rsid w:val="005E1972"/>
    <w:rsid w:val="005E4E4B"/>
    <w:rsid w:val="005E62A5"/>
    <w:rsid w:val="005F03E2"/>
    <w:rsid w:val="005F1504"/>
    <w:rsid w:val="005F5277"/>
    <w:rsid w:val="006039D7"/>
    <w:rsid w:val="0060405C"/>
    <w:rsid w:val="006060D9"/>
    <w:rsid w:val="0061037C"/>
    <w:rsid w:val="00620DD7"/>
    <w:rsid w:val="00623C70"/>
    <w:rsid w:val="0062771A"/>
    <w:rsid w:val="00631F91"/>
    <w:rsid w:val="0064434C"/>
    <w:rsid w:val="00644CEB"/>
    <w:rsid w:val="006517A2"/>
    <w:rsid w:val="00653434"/>
    <w:rsid w:val="006543C6"/>
    <w:rsid w:val="00654B71"/>
    <w:rsid w:val="00655AD0"/>
    <w:rsid w:val="00655BB2"/>
    <w:rsid w:val="00664124"/>
    <w:rsid w:val="00666B27"/>
    <w:rsid w:val="006730BA"/>
    <w:rsid w:val="00684ED4"/>
    <w:rsid w:val="00686061"/>
    <w:rsid w:val="00687837"/>
    <w:rsid w:val="00690FFF"/>
    <w:rsid w:val="00696B85"/>
    <w:rsid w:val="006A3585"/>
    <w:rsid w:val="006B60FF"/>
    <w:rsid w:val="006C4DEF"/>
    <w:rsid w:val="006C59AD"/>
    <w:rsid w:val="006C6220"/>
    <w:rsid w:val="006D2B07"/>
    <w:rsid w:val="006D70CF"/>
    <w:rsid w:val="006E347F"/>
    <w:rsid w:val="006E4AD2"/>
    <w:rsid w:val="006E6FD0"/>
    <w:rsid w:val="006F46B1"/>
    <w:rsid w:val="006F4993"/>
    <w:rsid w:val="006F5ED7"/>
    <w:rsid w:val="006F64AD"/>
    <w:rsid w:val="00706268"/>
    <w:rsid w:val="007163FC"/>
    <w:rsid w:val="00717869"/>
    <w:rsid w:val="00741B08"/>
    <w:rsid w:val="00756465"/>
    <w:rsid w:val="00763D7A"/>
    <w:rsid w:val="007659A1"/>
    <w:rsid w:val="00770A50"/>
    <w:rsid w:val="00772CC0"/>
    <w:rsid w:val="00775D4A"/>
    <w:rsid w:val="007766DE"/>
    <w:rsid w:val="00776945"/>
    <w:rsid w:val="0078361C"/>
    <w:rsid w:val="00794B03"/>
    <w:rsid w:val="00797581"/>
    <w:rsid w:val="007A22A1"/>
    <w:rsid w:val="007A533E"/>
    <w:rsid w:val="007A6F7D"/>
    <w:rsid w:val="007A7AB2"/>
    <w:rsid w:val="007B0F89"/>
    <w:rsid w:val="007B7D88"/>
    <w:rsid w:val="007C2D8F"/>
    <w:rsid w:val="007C3311"/>
    <w:rsid w:val="007C68B1"/>
    <w:rsid w:val="007C7DF6"/>
    <w:rsid w:val="007D564D"/>
    <w:rsid w:val="007E0FB9"/>
    <w:rsid w:val="007E455C"/>
    <w:rsid w:val="007E57CF"/>
    <w:rsid w:val="007E7681"/>
    <w:rsid w:val="007F36AC"/>
    <w:rsid w:val="008025C5"/>
    <w:rsid w:val="00804F20"/>
    <w:rsid w:val="00805934"/>
    <w:rsid w:val="00815F43"/>
    <w:rsid w:val="008216DD"/>
    <w:rsid w:val="00821DCB"/>
    <w:rsid w:val="00823DBE"/>
    <w:rsid w:val="00832340"/>
    <w:rsid w:val="00833C07"/>
    <w:rsid w:val="00841DF3"/>
    <w:rsid w:val="00856943"/>
    <w:rsid w:val="00860271"/>
    <w:rsid w:val="008608CF"/>
    <w:rsid w:val="00877186"/>
    <w:rsid w:val="00884126"/>
    <w:rsid w:val="00892490"/>
    <w:rsid w:val="00893102"/>
    <w:rsid w:val="008A35EB"/>
    <w:rsid w:val="008A3605"/>
    <w:rsid w:val="008A3DC5"/>
    <w:rsid w:val="008A4139"/>
    <w:rsid w:val="008C2175"/>
    <w:rsid w:val="008E35FE"/>
    <w:rsid w:val="008E6F96"/>
    <w:rsid w:val="008E7F94"/>
    <w:rsid w:val="008F7597"/>
    <w:rsid w:val="0090108D"/>
    <w:rsid w:val="00901BF6"/>
    <w:rsid w:val="0091220B"/>
    <w:rsid w:val="009242F3"/>
    <w:rsid w:val="00925022"/>
    <w:rsid w:val="0092515D"/>
    <w:rsid w:val="00926671"/>
    <w:rsid w:val="009366D4"/>
    <w:rsid w:val="0094123C"/>
    <w:rsid w:val="00943ECF"/>
    <w:rsid w:val="00953C78"/>
    <w:rsid w:val="00954E2D"/>
    <w:rsid w:val="0097047C"/>
    <w:rsid w:val="00970592"/>
    <w:rsid w:val="0098545F"/>
    <w:rsid w:val="00987583"/>
    <w:rsid w:val="00990DC1"/>
    <w:rsid w:val="009A01FF"/>
    <w:rsid w:val="009A1FF8"/>
    <w:rsid w:val="009A403D"/>
    <w:rsid w:val="009B4480"/>
    <w:rsid w:val="009C1C35"/>
    <w:rsid w:val="009C582B"/>
    <w:rsid w:val="009D10B0"/>
    <w:rsid w:val="009D276F"/>
    <w:rsid w:val="009D4D4C"/>
    <w:rsid w:val="009E54D8"/>
    <w:rsid w:val="009E6D40"/>
    <w:rsid w:val="009F650E"/>
    <w:rsid w:val="00A021D5"/>
    <w:rsid w:val="00A0233B"/>
    <w:rsid w:val="00A02B40"/>
    <w:rsid w:val="00A03DE1"/>
    <w:rsid w:val="00A0732C"/>
    <w:rsid w:val="00A07D6B"/>
    <w:rsid w:val="00A2213E"/>
    <w:rsid w:val="00A32973"/>
    <w:rsid w:val="00A4097B"/>
    <w:rsid w:val="00A54D53"/>
    <w:rsid w:val="00A5715E"/>
    <w:rsid w:val="00A63DC7"/>
    <w:rsid w:val="00A6479C"/>
    <w:rsid w:val="00A67887"/>
    <w:rsid w:val="00A756C0"/>
    <w:rsid w:val="00A758FF"/>
    <w:rsid w:val="00AC637F"/>
    <w:rsid w:val="00AD0E1B"/>
    <w:rsid w:val="00AD51F1"/>
    <w:rsid w:val="00AD522F"/>
    <w:rsid w:val="00AD7B69"/>
    <w:rsid w:val="00AE019F"/>
    <w:rsid w:val="00AE23EC"/>
    <w:rsid w:val="00AE519E"/>
    <w:rsid w:val="00AE526A"/>
    <w:rsid w:val="00AE6A57"/>
    <w:rsid w:val="00AE7273"/>
    <w:rsid w:val="00AE78C4"/>
    <w:rsid w:val="00AF7C8D"/>
    <w:rsid w:val="00B0154A"/>
    <w:rsid w:val="00B14216"/>
    <w:rsid w:val="00B14EF9"/>
    <w:rsid w:val="00B17568"/>
    <w:rsid w:val="00B261AD"/>
    <w:rsid w:val="00B3005B"/>
    <w:rsid w:val="00B42637"/>
    <w:rsid w:val="00B44657"/>
    <w:rsid w:val="00B4481E"/>
    <w:rsid w:val="00B5251C"/>
    <w:rsid w:val="00B7152E"/>
    <w:rsid w:val="00B85003"/>
    <w:rsid w:val="00B87CF8"/>
    <w:rsid w:val="00B979B5"/>
    <w:rsid w:val="00BA0111"/>
    <w:rsid w:val="00BA1DE8"/>
    <w:rsid w:val="00BB1045"/>
    <w:rsid w:val="00BB1925"/>
    <w:rsid w:val="00BB5507"/>
    <w:rsid w:val="00BB5DCC"/>
    <w:rsid w:val="00BC0D08"/>
    <w:rsid w:val="00BC1BD1"/>
    <w:rsid w:val="00BC2651"/>
    <w:rsid w:val="00BC4A1C"/>
    <w:rsid w:val="00BC66C1"/>
    <w:rsid w:val="00BC756C"/>
    <w:rsid w:val="00BD7612"/>
    <w:rsid w:val="00BE053E"/>
    <w:rsid w:val="00BE5007"/>
    <w:rsid w:val="00BE6051"/>
    <w:rsid w:val="00BE639B"/>
    <w:rsid w:val="00BF4D95"/>
    <w:rsid w:val="00C01E9E"/>
    <w:rsid w:val="00C10762"/>
    <w:rsid w:val="00C12C66"/>
    <w:rsid w:val="00C200A6"/>
    <w:rsid w:val="00C3577E"/>
    <w:rsid w:val="00C5129D"/>
    <w:rsid w:val="00C530D2"/>
    <w:rsid w:val="00C53D06"/>
    <w:rsid w:val="00C574F7"/>
    <w:rsid w:val="00C65A14"/>
    <w:rsid w:val="00C75A29"/>
    <w:rsid w:val="00C76C56"/>
    <w:rsid w:val="00C770A5"/>
    <w:rsid w:val="00C8522F"/>
    <w:rsid w:val="00C974C1"/>
    <w:rsid w:val="00CA2F16"/>
    <w:rsid w:val="00CA3887"/>
    <w:rsid w:val="00CA63B2"/>
    <w:rsid w:val="00CA7899"/>
    <w:rsid w:val="00CB1E3A"/>
    <w:rsid w:val="00CC45A2"/>
    <w:rsid w:val="00CC4FD8"/>
    <w:rsid w:val="00CD2C9F"/>
    <w:rsid w:val="00CD550E"/>
    <w:rsid w:val="00CD7A2B"/>
    <w:rsid w:val="00CE148A"/>
    <w:rsid w:val="00CE1E03"/>
    <w:rsid w:val="00CE7FFD"/>
    <w:rsid w:val="00CF0739"/>
    <w:rsid w:val="00CF6F70"/>
    <w:rsid w:val="00CF78CE"/>
    <w:rsid w:val="00D021B9"/>
    <w:rsid w:val="00D0564A"/>
    <w:rsid w:val="00D12DF4"/>
    <w:rsid w:val="00D1518A"/>
    <w:rsid w:val="00D30170"/>
    <w:rsid w:val="00D30E06"/>
    <w:rsid w:val="00D31886"/>
    <w:rsid w:val="00D36DCF"/>
    <w:rsid w:val="00D41FD8"/>
    <w:rsid w:val="00D443C1"/>
    <w:rsid w:val="00D45ADE"/>
    <w:rsid w:val="00D45C24"/>
    <w:rsid w:val="00D4660A"/>
    <w:rsid w:val="00D50697"/>
    <w:rsid w:val="00D57305"/>
    <w:rsid w:val="00D57F89"/>
    <w:rsid w:val="00D60798"/>
    <w:rsid w:val="00D63900"/>
    <w:rsid w:val="00D6410E"/>
    <w:rsid w:val="00D71021"/>
    <w:rsid w:val="00D7346A"/>
    <w:rsid w:val="00D74AA8"/>
    <w:rsid w:val="00D812A6"/>
    <w:rsid w:val="00D8154B"/>
    <w:rsid w:val="00D83F21"/>
    <w:rsid w:val="00D9325D"/>
    <w:rsid w:val="00D93BD9"/>
    <w:rsid w:val="00D9435F"/>
    <w:rsid w:val="00D9589B"/>
    <w:rsid w:val="00DA0908"/>
    <w:rsid w:val="00DA6A2D"/>
    <w:rsid w:val="00DB14CD"/>
    <w:rsid w:val="00DB6607"/>
    <w:rsid w:val="00DB6E24"/>
    <w:rsid w:val="00DC190F"/>
    <w:rsid w:val="00DC4B80"/>
    <w:rsid w:val="00DC69A4"/>
    <w:rsid w:val="00DE2001"/>
    <w:rsid w:val="00DF1FF8"/>
    <w:rsid w:val="00E047BF"/>
    <w:rsid w:val="00E05A9C"/>
    <w:rsid w:val="00E0645E"/>
    <w:rsid w:val="00E12615"/>
    <w:rsid w:val="00E229C6"/>
    <w:rsid w:val="00E2521D"/>
    <w:rsid w:val="00E33B38"/>
    <w:rsid w:val="00E42B97"/>
    <w:rsid w:val="00E60B69"/>
    <w:rsid w:val="00E66C33"/>
    <w:rsid w:val="00E67569"/>
    <w:rsid w:val="00E71194"/>
    <w:rsid w:val="00E831AD"/>
    <w:rsid w:val="00E867C0"/>
    <w:rsid w:val="00E87484"/>
    <w:rsid w:val="00E92F67"/>
    <w:rsid w:val="00EA202E"/>
    <w:rsid w:val="00EB4826"/>
    <w:rsid w:val="00EC162A"/>
    <w:rsid w:val="00EC217B"/>
    <w:rsid w:val="00EC293C"/>
    <w:rsid w:val="00EE281D"/>
    <w:rsid w:val="00EF3EBA"/>
    <w:rsid w:val="00F07DE9"/>
    <w:rsid w:val="00F10C63"/>
    <w:rsid w:val="00F21DB4"/>
    <w:rsid w:val="00F2435D"/>
    <w:rsid w:val="00F254FE"/>
    <w:rsid w:val="00F25C1A"/>
    <w:rsid w:val="00F5114E"/>
    <w:rsid w:val="00F66EB9"/>
    <w:rsid w:val="00F90E70"/>
    <w:rsid w:val="00F92F87"/>
    <w:rsid w:val="00FA097C"/>
    <w:rsid w:val="00FA5B46"/>
    <w:rsid w:val="00FB11A7"/>
    <w:rsid w:val="00FB1539"/>
    <w:rsid w:val="00FB2892"/>
    <w:rsid w:val="00FB3768"/>
    <w:rsid w:val="00FC0E56"/>
    <w:rsid w:val="00FD0416"/>
    <w:rsid w:val="00FD263A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qFormat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44CEB"/>
    <w:pPr>
      <w:spacing w:after="0" w:line="240" w:lineRule="auto"/>
    </w:pPr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C637F"/>
    <w:pPr>
      <w:spacing w:after="0" w:line="240" w:lineRule="auto"/>
    </w:pPr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9A17F-E718-414B-B81A-7351D4848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2</TotalTime>
  <Pages>3</Pages>
  <Words>477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Sam Dressler</cp:lastModifiedBy>
  <cp:revision>23</cp:revision>
  <cp:lastPrinted>2018-11-13T07:02:00Z</cp:lastPrinted>
  <dcterms:created xsi:type="dcterms:W3CDTF">2020-12-01T00:16:00Z</dcterms:created>
  <dcterms:modified xsi:type="dcterms:W3CDTF">2020-12-09T02:15:00Z</dcterms:modified>
</cp:coreProperties>
</file>